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059F29" w14:textId="77777777" w:rsidR="00EE7116" w:rsidRDefault="00EE7116" w:rsidP="00EE7116">
      <w:pPr>
        <w:jc w:val="center"/>
      </w:pPr>
    </w:p>
    <w:p w14:paraId="652C7306" w14:textId="77777777" w:rsidR="00EE7116" w:rsidRDefault="00EE7116" w:rsidP="00EE7116">
      <w:pPr>
        <w:jc w:val="center"/>
      </w:pPr>
      <w:bookmarkStart w:id="0" w:name="_GoBack"/>
      <w:bookmarkEnd w:id="0"/>
      <w:r>
        <w:t xml:space="preserve">Program: BE Electronics and Telecommunication Engineering </w:t>
      </w:r>
    </w:p>
    <w:p w14:paraId="7545AB0E" w14:textId="77777777" w:rsidR="00EE7116" w:rsidRDefault="00EE7116" w:rsidP="00EE7116">
      <w:pPr>
        <w:jc w:val="center"/>
      </w:pPr>
      <w:r>
        <w:t>Curriculum Scheme: Revised 2012</w:t>
      </w:r>
    </w:p>
    <w:p w14:paraId="0CC03E49" w14:textId="77777777" w:rsidR="00EE7116" w:rsidRDefault="00EE7116" w:rsidP="00EE7116">
      <w:pPr>
        <w:jc w:val="center"/>
      </w:pPr>
      <w:r>
        <w:t>Examination: Final Year Semester VIII</w:t>
      </w:r>
    </w:p>
    <w:p w14:paraId="46223649" w14:textId="77777777" w:rsidR="00EE7116" w:rsidRDefault="00EE7116" w:rsidP="00EE7116">
      <w:pPr>
        <w:jc w:val="center"/>
      </w:pPr>
      <w:r>
        <w:t xml:space="preserve">        Course Code</w:t>
      </w:r>
      <w:proofErr w:type="gramStart"/>
      <w:r>
        <w:t>:ETC803</w:t>
      </w:r>
      <w:proofErr w:type="gramEnd"/>
      <w:r>
        <w:t xml:space="preserve">               and                 Course Name: Internet And Voice Communication</w:t>
      </w:r>
    </w:p>
    <w:p w14:paraId="2989581A" w14:textId="77777777" w:rsidR="00EE7116" w:rsidRDefault="00EE7116" w:rsidP="00EE7116">
      <w:r>
        <w:t>Time: 1 hour                                                                                                                           Max. Marks: 50</w:t>
      </w:r>
    </w:p>
    <w:p w14:paraId="114E802D" w14:textId="21A63F22" w:rsidR="00033A6F" w:rsidRDefault="00AD4FD3" w:rsidP="005D2356">
      <w:r>
        <w:t xml:space="preserve">=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proofErr w:type="gramStart"/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08337E" w:rsidRPr="00A45826" w14:paraId="0B1F8D85" w14:textId="77777777" w:rsidTr="001B29A0">
        <w:tc>
          <w:tcPr>
            <w:tcW w:w="1345" w:type="dxa"/>
          </w:tcPr>
          <w:p w14:paraId="26A38EE7" w14:textId="77777777" w:rsidR="0008337E" w:rsidRPr="00A45826" w:rsidRDefault="0008337E" w:rsidP="001B29A0">
            <w:r>
              <w:t xml:space="preserve">Q1. </w:t>
            </w:r>
          </w:p>
        </w:tc>
        <w:tc>
          <w:tcPr>
            <w:tcW w:w="8120" w:type="dxa"/>
            <w:vAlign w:val="center"/>
          </w:tcPr>
          <w:p w14:paraId="6BADF1BB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Which of the following is not a timer type in TCP?</w:t>
            </w:r>
          </w:p>
        </w:tc>
      </w:tr>
      <w:tr w:rsidR="0008337E" w:rsidRPr="00A45826" w14:paraId="2B3BF414" w14:textId="77777777" w:rsidTr="001B29A0">
        <w:tc>
          <w:tcPr>
            <w:tcW w:w="1345" w:type="dxa"/>
          </w:tcPr>
          <w:p w14:paraId="5484E116" w14:textId="77777777" w:rsidR="0008337E" w:rsidRPr="00A45826" w:rsidRDefault="0008337E" w:rsidP="001B29A0">
            <w:r>
              <w:t>Option A:</w:t>
            </w:r>
          </w:p>
        </w:tc>
        <w:tc>
          <w:tcPr>
            <w:tcW w:w="8120" w:type="dxa"/>
            <w:vAlign w:val="center"/>
          </w:tcPr>
          <w:p w14:paraId="08BBE48F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Retransmission</w:t>
            </w:r>
          </w:p>
        </w:tc>
      </w:tr>
      <w:tr w:rsidR="0008337E" w:rsidRPr="00A45826" w14:paraId="2F8F8B15" w14:textId="77777777" w:rsidTr="001B29A0">
        <w:tc>
          <w:tcPr>
            <w:tcW w:w="1345" w:type="dxa"/>
          </w:tcPr>
          <w:p w14:paraId="360F6A99" w14:textId="77777777" w:rsidR="0008337E" w:rsidRPr="00A45826" w:rsidRDefault="0008337E" w:rsidP="001B29A0">
            <w:r>
              <w:t>Option B:</w:t>
            </w:r>
          </w:p>
        </w:tc>
        <w:tc>
          <w:tcPr>
            <w:tcW w:w="8120" w:type="dxa"/>
            <w:vAlign w:val="center"/>
          </w:tcPr>
          <w:p w14:paraId="0879466D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Persistence</w:t>
            </w:r>
          </w:p>
        </w:tc>
      </w:tr>
      <w:tr w:rsidR="0008337E" w:rsidRPr="00A45826" w14:paraId="52420D1C" w14:textId="77777777" w:rsidTr="001B29A0">
        <w:tc>
          <w:tcPr>
            <w:tcW w:w="1345" w:type="dxa"/>
          </w:tcPr>
          <w:p w14:paraId="30D7630C" w14:textId="77777777" w:rsidR="0008337E" w:rsidRPr="00A45826" w:rsidRDefault="0008337E" w:rsidP="001B29A0">
            <w:r>
              <w:t>Option C:</w:t>
            </w:r>
          </w:p>
        </w:tc>
        <w:tc>
          <w:tcPr>
            <w:tcW w:w="8120" w:type="dxa"/>
            <w:vAlign w:val="center"/>
          </w:tcPr>
          <w:p w14:paraId="51FF8299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Un-mutable</w:t>
            </w:r>
          </w:p>
        </w:tc>
      </w:tr>
      <w:tr w:rsidR="0008337E" w:rsidRPr="00A45826" w14:paraId="41188257" w14:textId="77777777" w:rsidTr="001B29A0">
        <w:tc>
          <w:tcPr>
            <w:tcW w:w="1345" w:type="dxa"/>
          </w:tcPr>
          <w:p w14:paraId="4AFDC9BB" w14:textId="77777777" w:rsidR="0008337E" w:rsidRPr="00A45826" w:rsidRDefault="0008337E" w:rsidP="001B29A0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0530ED9E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Keep Alive</w:t>
            </w:r>
          </w:p>
        </w:tc>
      </w:tr>
      <w:tr w:rsidR="0008337E" w:rsidRPr="00A45826" w14:paraId="232E03E4" w14:textId="77777777" w:rsidTr="001B29A0">
        <w:tc>
          <w:tcPr>
            <w:tcW w:w="1345" w:type="dxa"/>
          </w:tcPr>
          <w:p w14:paraId="644D296E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7F3B5B64" w14:textId="09F7B61D" w:rsidR="0008337E" w:rsidRPr="00A45826" w:rsidRDefault="0008337E" w:rsidP="001B29A0"/>
        </w:tc>
      </w:tr>
      <w:tr w:rsidR="0008337E" w:rsidRPr="00A45826" w14:paraId="7E0C2A76" w14:textId="77777777" w:rsidTr="001B29A0">
        <w:tc>
          <w:tcPr>
            <w:tcW w:w="1345" w:type="dxa"/>
          </w:tcPr>
          <w:p w14:paraId="3757FF58" w14:textId="77777777" w:rsidR="0008337E" w:rsidRPr="00A45826" w:rsidRDefault="0008337E" w:rsidP="001B29A0">
            <w:r>
              <w:t>Q2.</w:t>
            </w:r>
          </w:p>
        </w:tc>
        <w:tc>
          <w:tcPr>
            <w:tcW w:w="8120" w:type="dxa"/>
            <w:vAlign w:val="center"/>
          </w:tcPr>
          <w:p w14:paraId="45EBB1AE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Where is a hub specified in the OSI model?</w:t>
            </w:r>
          </w:p>
        </w:tc>
      </w:tr>
      <w:tr w:rsidR="0008337E" w:rsidRPr="00A45826" w14:paraId="20801B6C" w14:textId="77777777" w:rsidTr="001B29A0">
        <w:tc>
          <w:tcPr>
            <w:tcW w:w="1345" w:type="dxa"/>
          </w:tcPr>
          <w:p w14:paraId="33C5F14C" w14:textId="77777777" w:rsidR="0008337E" w:rsidRPr="00A45826" w:rsidRDefault="0008337E" w:rsidP="001B29A0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  <w:vAlign w:val="center"/>
          </w:tcPr>
          <w:p w14:paraId="4BC6B0F9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Session layer</w:t>
            </w:r>
          </w:p>
        </w:tc>
      </w:tr>
      <w:tr w:rsidR="0008337E" w:rsidRPr="00A45826" w14:paraId="7B55D21F" w14:textId="77777777" w:rsidTr="001B29A0">
        <w:tc>
          <w:tcPr>
            <w:tcW w:w="1345" w:type="dxa"/>
          </w:tcPr>
          <w:p w14:paraId="6DA8C557" w14:textId="77777777" w:rsidR="0008337E" w:rsidRPr="00A45826" w:rsidRDefault="0008337E" w:rsidP="001B29A0">
            <w:r>
              <w:t>Option B:</w:t>
            </w:r>
          </w:p>
        </w:tc>
        <w:tc>
          <w:tcPr>
            <w:tcW w:w="8120" w:type="dxa"/>
            <w:vAlign w:val="center"/>
          </w:tcPr>
          <w:p w14:paraId="7EA782E7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Physical layer</w:t>
            </w:r>
          </w:p>
        </w:tc>
      </w:tr>
      <w:tr w:rsidR="0008337E" w:rsidRPr="00A45826" w14:paraId="4BAFE5BF" w14:textId="77777777" w:rsidTr="001B29A0">
        <w:tc>
          <w:tcPr>
            <w:tcW w:w="1345" w:type="dxa"/>
          </w:tcPr>
          <w:p w14:paraId="266AF95B" w14:textId="77777777" w:rsidR="0008337E" w:rsidRPr="00A45826" w:rsidRDefault="0008337E" w:rsidP="001B29A0">
            <w:r>
              <w:t>Option C:</w:t>
            </w:r>
          </w:p>
        </w:tc>
        <w:tc>
          <w:tcPr>
            <w:tcW w:w="8120" w:type="dxa"/>
            <w:vAlign w:val="center"/>
          </w:tcPr>
          <w:p w14:paraId="70ECE8E7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Data link layer</w:t>
            </w:r>
          </w:p>
        </w:tc>
      </w:tr>
      <w:tr w:rsidR="0008337E" w:rsidRPr="00A45826" w14:paraId="280134FA" w14:textId="77777777" w:rsidTr="001B29A0">
        <w:tc>
          <w:tcPr>
            <w:tcW w:w="1345" w:type="dxa"/>
          </w:tcPr>
          <w:p w14:paraId="360DA5BB" w14:textId="77777777" w:rsidR="0008337E" w:rsidRPr="00A45826" w:rsidRDefault="0008337E" w:rsidP="001B29A0">
            <w:r>
              <w:t>Option D:</w:t>
            </w:r>
          </w:p>
        </w:tc>
        <w:tc>
          <w:tcPr>
            <w:tcW w:w="8120" w:type="dxa"/>
            <w:vAlign w:val="center"/>
          </w:tcPr>
          <w:p w14:paraId="449BCC80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Application layer</w:t>
            </w:r>
          </w:p>
        </w:tc>
      </w:tr>
      <w:tr w:rsidR="0008337E" w:rsidRPr="00A45826" w14:paraId="66797650" w14:textId="77777777" w:rsidTr="001B29A0">
        <w:tc>
          <w:tcPr>
            <w:tcW w:w="1345" w:type="dxa"/>
          </w:tcPr>
          <w:p w14:paraId="515A1291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078723EA" w14:textId="7F1238B1" w:rsidR="0008337E" w:rsidRPr="00A45826" w:rsidRDefault="0008337E" w:rsidP="001B29A0"/>
        </w:tc>
      </w:tr>
      <w:tr w:rsidR="0008337E" w:rsidRPr="00A45826" w14:paraId="72A7E707" w14:textId="77777777" w:rsidTr="001B29A0">
        <w:tc>
          <w:tcPr>
            <w:tcW w:w="1345" w:type="dxa"/>
          </w:tcPr>
          <w:p w14:paraId="5CBCBEA4" w14:textId="77777777" w:rsidR="0008337E" w:rsidRPr="00A45826" w:rsidRDefault="0008337E" w:rsidP="001B29A0">
            <w:r>
              <w:t>Q3.</w:t>
            </w:r>
          </w:p>
        </w:tc>
        <w:tc>
          <w:tcPr>
            <w:tcW w:w="8120" w:type="dxa"/>
            <w:vAlign w:val="center"/>
          </w:tcPr>
          <w:p w14:paraId="4FEA82C7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The local host and the remote host are defined using IP addresses. To define the processes, we need second identifiers called ____________.</w:t>
            </w:r>
          </w:p>
        </w:tc>
      </w:tr>
      <w:tr w:rsidR="0008337E" w:rsidRPr="00A45826" w14:paraId="2CDECC71" w14:textId="77777777" w:rsidTr="001B29A0">
        <w:tc>
          <w:tcPr>
            <w:tcW w:w="1345" w:type="dxa"/>
          </w:tcPr>
          <w:p w14:paraId="2E56F679" w14:textId="77777777" w:rsidR="0008337E" w:rsidRPr="00A45826" w:rsidRDefault="0008337E" w:rsidP="001B29A0">
            <w:r>
              <w:t>Option A:</w:t>
            </w:r>
          </w:p>
        </w:tc>
        <w:tc>
          <w:tcPr>
            <w:tcW w:w="8120" w:type="dxa"/>
            <w:vAlign w:val="center"/>
          </w:tcPr>
          <w:p w14:paraId="593A4E68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UDP addresses</w:t>
            </w:r>
          </w:p>
        </w:tc>
      </w:tr>
      <w:tr w:rsidR="0008337E" w:rsidRPr="00A45826" w14:paraId="4318D228" w14:textId="77777777" w:rsidTr="001B29A0">
        <w:tc>
          <w:tcPr>
            <w:tcW w:w="1345" w:type="dxa"/>
          </w:tcPr>
          <w:p w14:paraId="7A55CAA9" w14:textId="77777777" w:rsidR="0008337E" w:rsidRPr="00A45826" w:rsidRDefault="0008337E" w:rsidP="001B29A0">
            <w:r>
              <w:t>Option B:</w:t>
            </w:r>
          </w:p>
        </w:tc>
        <w:tc>
          <w:tcPr>
            <w:tcW w:w="8120" w:type="dxa"/>
            <w:vAlign w:val="center"/>
          </w:tcPr>
          <w:p w14:paraId="484CBDC4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Transport addresses</w:t>
            </w:r>
          </w:p>
        </w:tc>
      </w:tr>
      <w:tr w:rsidR="0008337E" w:rsidRPr="00A45826" w14:paraId="2E20D2D4" w14:textId="77777777" w:rsidTr="001B29A0">
        <w:tc>
          <w:tcPr>
            <w:tcW w:w="1345" w:type="dxa"/>
          </w:tcPr>
          <w:p w14:paraId="2A432D16" w14:textId="77777777" w:rsidR="0008337E" w:rsidRPr="00A45826" w:rsidRDefault="0008337E" w:rsidP="001B29A0">
            <w:r>
              <w:t>Option C:</w:t>
            </w:r>
          </w:p>
        </w:tc>
        <w:tc>
          <w:tcPr>
            <w:tcW w:w="8120" w:type="dxa"/>
            <w:vAlign w:val="center"/>
          </w:tcPr>
          <w:p w14:paraId="6E2575B0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Port addresses</w:t>
            </w:r>
          </w:p>
        </w:tc>
      </w:tr>
      <w:tr w:rsidR="0008337E" w:rsidRPr="00A45826" w14:paraId="3771EA93" w14:textId="77777777" w:rsidTr="001B29A0">
        <w:tc>
          <w:tcPr>
            <w:tcW w:w="1345" w:type="dxa"/>
          </w:tcPr>
          <w:p w14:paraId="3C44EC74" w14:textId="77777777" w:rsidR="0008337E" w:rsidRPr="00A45826" w:rsidRDefault="0008337E" w:rsidP="001B29A0">
            <w:r>
              <w:t>Option D:</w:t>
            </w:r>
          </w:p>
        </w:tc>
        <w:tc>
          <w:tcPr>
            <w:tcW w:w="8120" w:type="dxa"/>
            <w:vAlign w:val="center"/>
          </w:tcPr>
          <w:p w14:paraId="3B2FE506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TCP addresses </w:t>
            </w:r>
          </w:p>
        </w:tc>
      </w:tr>
      <w:tr w:rsidR="0008337E" w:rsidRPr="00A45826" w14:paraId="372EE743" w14:textId="77777777" w:rsidTr="001B29A0">
        <w:tc>
          <w:tcPr>
            <w:tcW w:w="1345" w:type="dxa"/>
          </w:tcPr>
          <w:p w14:paraId="2840E99D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5D4EE833" w14:textId="5B777657" w:rsidR="0008337E" w:rsidRPr="00A45826" w:rsidRDefault="0008337E" w:rsidP="001B29A0"/>
        </w:tc>
      </w:tr>
      <w:tr w:rsidR="0008337E" w:rsidRPr="00A45826" w14:paraId="04681474" w14:textId="77777777" w:rsidTr="001B29A0">
        <w:tc>
          <w:tcPr>
            <w:tcW w:w="1345" w:type="dxa"/>
          </w:tcPr>
          <w:p w14:paraId="1D6ABD0C" w14:textId="77777777" w:rsidR="0008337E" w:rsidRPr="00A45826" w:rsidRDefault="0008337E" w:rsidP="001B29A0">
            <w:r>
              <w:t>Q4.</w:t>
            </w:r>
          </w:p>
        </w:tc>
        <w:tc>
          <w:tcPr>
            <w:tcW w:w="8120" w:type="dxa"/>
            <w:vAlign w:val="center"/>
          </w:tcPr>
          <w:p w14:paraId="22E348AF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Which of the following is not a flow characteristic?</w:t>
            </w:r>
          </w:p>
        </w:tc>
      </w:tr>
      <w:tr w:rsidR="0008337E" w:rsidRPr="00A45826" w14:paraId="17FC4B3C" w14:textId="77777777" w:rsidTr="001B29A0">
        <w:tc>
          <w:tcPr>
            <w:tcW w:w="1345" w:type="dxa"/>
          </w:tcPr>
          <w:p w14:paraId="27E5666E" w14:textId="77777777" w:rsidR="0008337E" w:rsidRPr="00A45826" w:rsidRDefault="0008337E" w:rsidP="001B29A0">
            <w:r>
              <w:t>Option A:</w:t>
            </w:r>
          </w:p>
        </w:tc>
        <w:tc>
          <w:tcPr>
            <w:tcW w:w="8120" w:type="dxa"/>
            <w:vAlign w:val="center"/>
          </w:tcPr>
          <w:p w14:paraId="26975DF5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Reliability</w:t>
            </w:r>
          </w:p>
        </w:tc>
      </w:tr>
      <w:tr w:rsidR="0008337E" w:rsidRPr="00A45826" w14:paraId="1E32A548" w14:textId="77777777" w:rsidTr="001B29A0">
        <w:tc>
          <w:tcPr>
            <w:tcW w:w="1345" w:type="dxa"/>
          </w:tcPr>
          <w:p w14:paraId="44DEFE5C" w14:textId="77777777" w:rsidR="0008337E" w:rsidRPr="00A45826" w:rsidRDefault="0008337E" w:rsidP="001B29A0">
            <w:r>
              <w:t>Option B:</w:t>
            </w:r>
          </w:p>
        </w:tc>
        <w:tc>
          <w:tcPr>
            <w:tcW w:w="8120" w:type="dxa"/>
            <w:vAlign w:val="center"/>
          </w:tcPr>
          <w:p w14:paraId="39D0E6CA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Delay</w:t>
            </w:r>
          </w:p>
        </w:tc>
      </w:tr>
      <w:tr w:rsidR="0008337E" w:rsidRPr="00A45826" w14:paraId="18E0F039" w14:textId="77777777" w:rsidTr="001B29A0">
        <w:tc>
          <w:tcPr>
            <w:tcW w:w="1345" w:type="dxa"/>
          </w:tcPr>
          <w:p w14:paraId="17FB8317" w14:textId="77777777" w:rsidR="0008337E" w:rsidRPr="00A45826" w:rsidRDefault="0008337E" w:rsidP="001B29A0">
            <w:r>
              <w:t>Option C:</w:t>
            </w:r>
          </w:p>
        </w:tc>
        <w:tc>
          <w:tcPr>
            <w:tcW w:w="8120" w:type="dxa"/>
            <w:vAlign w:val="center"/>
          </w:tcPr>
          <w:p w14:paraId="26E0CB38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Jitter</w:t>
            </w:r>
          </w:p>
        </w:tc>
      </w:tr>
      <w:tr w:rsidR="0008337E" w:rsidRPr="00A45826" w14:paraId="3F89B271" w14:textId="77777777" w:rsidTr="001B29A0">
        <w:tc>
          <w:tcPr>
            <w:tcW w:w="1345" w:type="dxa"/>
          </w:tcPr>
          <w:p w14:paraId="086C7C20" w14:textId="77777777" w:rsidR="0008337E" w:rsidRPr="00A45826" w:rsidRDefault="0008337E" w:rsidP="001B29A0">
            <w:r>
              <w:t>Option D:</w:t>
            </w:r>
          </w:p>
        </w:tc>
        <w:tc>
          <w:tcPr>
            <w:tcW w:w="8120" w:type="dxa"/>
            <w:vAlign w:val="center"/>
          </w:tcPr>
          <w:p w14:paraId="44E27AB1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Beam-width</w:t>
            </w:r>
          </w:p>
        </w:tc>
      </w:tr>
      <w:tr w:rsidR="0008337E" w:rsidRPr="00A45826" w14:paraId="37E7171D" w14:textId="77777777" w:rsidTr="001B29A0">
        <w:tc>
          <w:tcPr>
            <w:tcW w:w="1345" w:type="dxa"/>
          </w:tcPr>
          <w:p w14:paraId="208F603C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376BA6B4" w14:textId="27BEBD78" w:rsidR="0008337E" w:rsidRPr="00A45826" w:rsidRDefault="0008337E" w:rsidP="001B29A0"/>
        </w:tc>
      </w:tr>
      <w:tr w:rsidR="0008337E" w:rsidRPr="00A45826" w14:paraId="6A09AE60" w14:textId="77777777" w:rsidTr="001B29A0">
        <w:tc>
          <w:tcPr>
            <w:tcW w:w="1345" w:type="dxa"/>
          </w:tcPr>
          <w:p w14:paraId="376E9791" w14:textId="77777777" w:rsidR="0008337E" w:rsidRPr="00A45826" w:rsidRDefault="0008337E" w:rsidP="001B29A0">
            <w:r>
              <w:t>Q5.</w:t>
            </w:r>
          </w:p>
        </w:tc>
        <w:tc>
          <w:tcPr>
            <w:tcW w:w="8120" w:type="dxa"/>
            <w:vAlign w:val="center"/>
          </w:tcPr>
          <w:p w14:paraId="28B95BF6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After obtaining the IP address, to prevent the IP conflict the client may use</w:t>
            </w:r>
          </w:p>
        </w:tc>
      </w:tr>
      <w:tr w:rsidR="0008337E" w:rsidRPr="00A45826" w14:paraId="4C1AE228" w14:textId="77777777" w:rsidTr="001B29A0">
        <w:tc>
          <w:tcPr>
            <w:tcW w:w="1345" w:type="dxa"/>
          </w:tcPr>
          <w:p w14:paraId="10739A0E" w14:textId="77777777" w:rsidR="0008337E" w:rsidRPr="00A45826" w:rsidRDefault="0008337E" w:rsidP="001B29A0">
            <w:r>
              <w:t>Option A:</w:t>
            </w:r>
          </w:p>
        </w:tc>
        <w:tc>
          <w:tcPr>
            <w:tcW w:w="8120" w:type="dxa"/>
            <w:vAlign w:val="center"/>
          </w:tcPr>
          <w:p w14:paraId="3DE9C442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 Internet relay chat</w:t>
            </w:r>
          </w:p>
        </w:tc>
      </w:tr>
      <w:tr w:rsidR="0008337E" w:rsidRPr="00A45826" w14:paraId="4994C24E" w14:textId="77777777" w:rsidTr="001B29A0">
        <w:tc>
          <w:tcPr>
            <w:tcW w:w="1345" w:type="dxa"/>
          </w:tcPr>
          <w:p w14:paraId="3E62EBA1" w14:textId="77777777" w:rsidR="0008337E" w:rsidRPr="00A45826" w:rsidRDefault="0008337E" w:rsidP="001B29A0">
            <w:r>
              <w:t>Option B:</w:t>
            </w:r>
          </w:p>
        </w:tc>
        <w:tc>
          <w:tcPr>
            <w:tcW w:w="8120" w:type="dxa"/>
            <w:vAlign w:val="center"/>
          </w:tcPr>
          <w:p w14:paraId="73F643D2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 Broader gateway protocol</w:t>
            </w:r>
          </w:p>
        </w:tc>
      </w:tr>
      <w:tr w:rsidR="0008337E" w:rsidRPr="00A45826" w14:paraId="1ED8FF6B" w14:textId="77777777" w:rsidTr="001B29A0">
        <w:tc>
          <w:tcPr>
            <w:tcW w:w="1345" w:type="dxa"/>
          </w:tcPr>
          <w:p w14:paraId="6AEEFD47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D778FEA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 Address resolution protocol</w:t>
            </w:r>
          </w:p>
        </w:tc>
      </w:tr>
      <w:tr w:rsidR="0008337E" w:rsidRPr="00A45826" w14:paraId="1768DD92" w14:textId="77777777" w:rsidTr="001B29A0">
        <w:tc>
          <w:tcPr>
            <w:tcW w:w="1345" w:type="dxa"/>
          </w:tcPr>
          <w:p w14:paraId="05CB65A5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67072023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 Encryption of the DHCP server requests</w:t>
            </w:r>
          </w:p>
        </w:tc>
      </w:tr>
      <w:tr w:rsidR="0008337E" w:rsidRPr="00A45826" w14:paraId="3DB48A8A" w14:textId="77777777" w:rsidTr="001B29A0">
        <w:tc>
          <w:tcPr>
            <w:tcW w:w="1345" w:type="dxa"/>
          </w:tcPr>
          <w:p w14:paraId="2D08F15F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4B20A05A" w14:textId="7B41D614" w:rsidR="0008337E" w:rsidRPr="00A45826" w:rsidRDefault="0008337E" w:rsidP="001B29A0"/>
        </w:tc>
      </w:tr>
      <w:tr w:rsidR="0008337E" w:rsidRPr="00A45826" w14:paraId="16D13A6B" w14:textId="77777777" w:rsidTr="001B29A0">
        <w:tc>
          <w:tcPr>
            <w:tcW w:w="1345" w:type="dxa"/>
          </w:tcPr>
          <w:p w14:paraId="5233B4E9" w14:textId="77777777" w:rsidR="0008337E" w:rsidRPr="00A45826" w:rsidRDefault="0008337E" w:rsidP="001B29A0">
            <w:r w:rsidRPr="00A45826">
              <w:t>Q6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24B03440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RTP is used to</w:t>
            </w:r>
          </w:p>
        </w:tc>
      </w:tr>
      <w:tr w:rsidR="0008337E" w:rsidRPr="00A45826" w14:paraId="729354F0" w14:textId="77777777" w:rsidTr="001B29A0">
        <w:tc>
          <w:tcPr>
            <w:tcW w:w="1345" w:type="dxa"/>
          </w:tcPr>
          <w:p w14:paraId="73BAD311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14015DB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carry the media stream</w:t>
            </w:r>
          </w:p>
        </w:tc>
      </w:tr>
      <w:tr w:rsidR="0008337E" w:rsidRPr="00A45826" w14:paraId="5ECB20B5" w14:textId="77777777" w:rsidTr="001B29A0">
        <w:tc>
          <w:tcPr>
            <w:tcW w:w="1345" w:type="dxa"/>
          </w:tcPr>
          <w:p w14:paraId="192E67FC" w14:textId="77777777" w:rsidR="0008337E" w:rsidRPr="00A45826" w:rsidRDefault="0008337E" w:rsidP="001B29A0">
            <w:r>
              <w:lastRenderedPageBreak/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457FE7F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monitor transmission statistics of streams</w:t>
            </w:r>
          </w:p>
        </w:tc>
      </w:tr>
      <w:tr w:rsidR="0008337E" w:rsidRPr="00A45826" w14:paraId="5283EFD0" w14:textId="77777777" w:rsidTr="001B29A0">
        <w:tc>
          <w:tcPr>
            <w:tcW w:w="1345" w:type="dxa"/>
          </w:tcPr>
          <w:p w14:paraId="31B2A00A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CB262C5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monitor quality of service of streams</w:t>
            </w:r>
          </w:p>
        </w:tc>
      </w:tr>
      <w:tr w:rsidR="0008337E" w:rsidRPr="00A45826" w14:paraId="582A40AD" w14:textId="77777777" w:rsidTr="001B29A0">
        <w:tc>
          <w:tcPr>
            <w:tcW w:w="1345" w:type="dxa"/>
          </w:tcPr>
          <w:p w14:paraId="2A93ED02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07F83587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secure the stream</w:t>
            </w:r>
          </w:p>
        </w:tc>
      </w:tr>
      <w:tr w:rsidR="0008337E" w:rsidRPr="00A45826" w14:paraId="5E02CFA1" w14:textId="77777777" w:rsidTr="001B29A0">
        <w:tc>
          <w:tcPr>
            <w:tcW w:w="1345" w:type="dxa"/>
          </w:tcPr>
          <w:p w14:paraId="6800155F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6640C642" w14:textId="72A69227" w:rsidR="0008337E" w:rsidRPr="00A45826" w:rsidRDefault="0008337E" w:rsidP="001B29A0"/>
        </w:tc>
      </w:tr>
      <w:tr w:rsidR="0008337E" w:rsidRPr="00A45826" w14:paraId="54369F9B" w14:textId="77777777" w:rsidTr="001B29A0">
        <w:tc>
          <w:tcPr>
            <w:tcW w:w="1345" w:type="dxa"/>
          </w:tcPr>
          <w:p w14:paraId="2CE444C8" w14:textId="77777777" w:rsidR="0008337E" w:rsidRPr="00A45826" w:rsidRDefault="0008337E" w:rsidP="001B29A0">
            <w:r w:rsidRPr="00A45826">
              <w:t xml:space="preserve">Q7. </w:t>
            </w:r>
          </w:p>
        </w:tc>
        <w:tc>
          <w:tcPr>
            <w:tcW w:w="8120" w:type="dxa"/>
            <w:vAlign w:val="center"/>
          </w:tcPr>
          <w:p w14:paraId="4C2F78B5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  IP layer primarily concerned with</w:t>
            </w:r>
          </w:p>
        </w:tc>
      </w:tr>
      <w:tr w:rsidR="0008337E" w:rsidRPr="00A45826" w14:paraId="2603697D" w14:textId="77777777" w:rsidTr="001B29A0">
        <w:tc>
          <w:tcPr>
            <w:tcW w:w="1345" w:type="dxa"/>
          </w:tcPr>
          <w:p w14:paraId="4E95CDB5" w14:textId="77777777" w:rsidR="0008337E" w:rsidRPr="00A45826" w:rsidRDefault="0008337E" w:rsidP="001B29A0">
            <w:r>
              <w:t>Option A:</w:t>
            </w:r>
          </w:p>
        </w:tc>
        <w:tc>
          <w:tcPr>
            <w:tcW w:w="8120" w:type="dxa"/>
            <w:vAlign w:val="center"/>
          </w:tcPr>
          <w:p w14:paraId="64016EC5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 Receiving Portion </w:t>
            </w:r>
          </w:p>
        </w:tc>
      </w:tr>
      <w:tr w:rsidR="0008337E" w:rsidRPr="00A45826" w14:paraId="67931D0C" w14:textId="77777777" w:rsidTr="001B29A0">
        <w:tc>
          <w:tcPr>
            <w:tcW w:w="1345" w:type="dxa"/>
          </w:tcPr>
          <w:p w14:paraId="6BF2A5CB" w14:textId="77777777" w:rsidR="0008337E" w:rsidRPr="00A45826" w:rsidRDefault="0008337E" w:rsidP="001B29A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6CF3E3A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 Transmission Portion</w:t>
            </w:r>
          </w:p>
        </w:tc>
      </w:tr>
      <w:tr w:rsidR="0008337E" w:rsidRPr="00A45826" w14:paraId="33985900" w14:textId="77777777" w:rsidTr="001B29A0">
        <w:tc>
          <w:tcPr>
            <w:tcW w:w="1345" w:type="dxa"/>
          </w:tcPr>
          <w:p w14:paraId="11CE375E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F2EDB1B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 Network Portion</w:t>
            </w:r>
          </w:p>
        </w:tc>
      </w:tr>
      <w:tr w:rsidR="0008337E" w:rsidRPr="00A45826" w14:paraId="1F1B9806" w14:textId="77777777" w:rsidTr="001B29A0">
        <w:tc>
          <w:tcPr>
            <w:tcW w:w="1345" w:type="dxa"/>
          </w:tcPr>
          <w:p w14:paraId="769B25B2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39020F8E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 Host Portion</w:t>
            </w:r>
          </w:p>
        </w:tc>
      </w:tr>
      <w:tr w:rsidR="0008337E" w:rsidRPr="00A45826" w14:paraId="0DD25377" w14:textId="77777777" w:rsidTr="001B29A0">
        <w:tc>
          <w:tcPr>
            <w:tcW w:w="1345" w:type="dxa"/>
          </w:tcPr>
          <w:p w14:paraId="00A3E511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2A976A36" w14:textId="7815AD4E" w:rsidR="0008337E" w:rsidRPr="00A45826" w:rsidRDefault="0008337E" w:rsidP="001B29A0"/>
        </w:tc>
      </w:tr>
      <w:tr w:rsidR="0008337E" w:rsidRPr="00A45826" w14:paraId="49DA9C7C" w14:textId="77777777" w:rsidTr="001B29A0">
        <w:tc>
          <w:tcPr>
            <w:tcW w:w="1345" w:type="dxa"/>
          </w:tcPr>
          <w:p w14:paraId="58D8C3E6" w14:textId="77777777" w:rsidR="0008337E" w:rsidRPr="00A45826" w:rsidRDefault="0008337E" w:rsidP="001B29A0">
            <w:r w:rsidRPr="00A45826">
              <w:t xml:space="preserve">Q8. </w:t>
            </w:r>
          </w:p>
        </w:tc>
        <w:tc>
          <w:tcPr>
            <w:tcW w:w="8120" w:type="dxa"/>
            <w:vAlign w:val="center"/>
          </w:tcPr>
          <w:p w14:paraId="0EE03193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UDP and TCP are both _______ layer protocols.</w:t>
            </w:r>
          </w:p>
        </w:tc>
      </w:tr>
      <w:tr w:rsidR="0008337E" w:rsidRPr="00A45826" w14:paraId="1706D2C2" w14:textId="77777777" w:rsidTr="001B29A0">
        <w:tc>
          <w:tcPr>
            <w:tcW w:w="1345" w:type="dxa"/>
          </w:tcPr>
          <w:p w14:paraId="62B210D8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43D1977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Data link</w:t>
            </w:r>
          </w:p>
        </w:tc>
      </w:tr>
      <w:tr w:rsidR="0008337E" w:rsidRPr="00A45826" w14:paraId="0BC087C6" w14:textId="77777777" w:rsidTr="001B29A0">
        <w:tc>
          <w:tcPr>
            <w:tcW w:w="1345" w:type="dxa"/>
          </w:tcPr>
          <w:p w14:paraId="7BD01EDC" w14:textId="77777777" w:rsidR="0008337E" w:rsidRPr="00A45826" w:rsidRDefault="0008337E" w:rsidP="001B29A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A3CDB93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Network</w:t>
            </w:r>
          </w:p>
        </w:tc>
      </w:tr>
      <w:tr w:rsidR="0008337E" w:rsidRPr="00A45826" w14:paraId="4D9AA65F" w14:textId="77777777" w:rsidTr="001B29A0">
        <w:tc>
          <w:tcPr>
            <w:tcW w:w="1345" w:type="dxa"/>
          </w:tcPr>
          <w:p w14:paraId="742563A9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96D3517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Transport</w:t>
            </w:r>
          </w:p>
        </w:tc>
      </w:tr>
      <w:tr w:rsidR="0008337E" w:rsidRPr="00A45826" w14:paraId="24E051B5" w14:textId="77777777" w:rsidTr="001B29A0">
        <w:tc>
          <w:tcPr>
            <w:tcW w:w="1345" w:type="dxa"/>
          </w:tcPr>
          <w:p w14:paraId="40ED5D62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6D244E64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Physical</w:t>
            </w:r>
          </w:p>
        </w:tc>
      </w:tr>
      <w:tr w:rsidR="0008337E" w:rsidRPr="00A45826" w14:paraId="10D9A607" w14:textId="77777777" w:rsidTr="001B29A0">
        <w:tc>
          <w:tcPr>
            <w:tcW w:w="1345" w:type="dxa"/>
          </w:tcPr>
          <w:p w14:paraId="4CAB5E80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655534DB" w14:textId="312BCAF4" w:rsidR="0008337E" w:rsidRPr="00A45826" w:rsidRDefault="0008337E" w:rsidP="001B29A0"/>
        </w:tc>
      </w:tr>
      <w:tr w:rsidR="0008337E" w:rsidRPr="00A45826" w14:paraId="7F8D55D3" w14:textId="77777777" w:rsidTr="001B29A0">
        <w:tc>
          <w:tcPr>
            <w:tcW w:w="1345" w:type="dxa"/>
          </w:tcPr>
          <w:p w14:paraId="08C326AC" w14:textId="77777777" w:rsidR="0008337E" w:rsidRPr="00A45826" w:rsidRDefault="0008337E" w:rsidP="001B29A0">
            <w:r w:rsidRPr="00A45826">
              <w:t>Q9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41AF5CF1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Beyond IP, UDP provides additional services such as _______</w:t>
            </w:r>
          </w:p>
        </w:tc>
      </w:tr>
      <w:tr w:rsidR="0008337E" w:rsidRPr="00A45826" w14:paraId="101077CD" w14:textId="77777777" w:rsidTr="001B29A0">
        <w:tc>
          <w:tcPr>
            <w:tcW w:w="1345" w:type="dxa"/>
          </w:tcPr>
          <w:p w14:paraId="6C227C68" w14:textId="77777777" w:rsidR="0008337E" w:rsidRPr="00A45826" w:rsidRDefault="0008337E" w:rsidP="001B29A0">
            <w:r>
              <w:t>Option A:</w:t>
            </w:r>
          </w:p>
        </w:tc>
        <w:tc>
          <w:tcPr>
            <w:tcW w:w="8120" w:type="dxa"/>
            <w:vAlign w:val="center"/>
          </w:tcPr>
          <w:p w14:paraId="020B8C42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Routing and switching</w:t>
            </w:r>
          </w:p>
        </w:tc>
      </w:tr>
      <w:tr w:rsidR="0008337E" w:rsidRPr="00A45826" w14:paraId="5C0AC0EC" w14:textId="77777777" w:rsidTr="001B29A0">
        <w:tc>
          <w:tcPr>
            <w:tcW w:w="1345" w:type="dxa"/>
          </w:tcPr>
          <w:p w14:paraId="62D0B350" w14:textId="77777777" w:rsidR="0008337E" w:rsidRPr="00A45826" w:rsidRDefault="0008337E" w:rsidP="001B29A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B7BEB9C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Sending and receiving of packets</w:t>
            </w:r>
          </w:p>
        </w:tc>
      </w:tr>
      <w:tr w:rsidR="0008337E" w:rsidRPr="00A45826" w14:paraId="4A5CC7B4" w14:textId="77777777" w:rsidTr="001B29A0">
        <w:tc>
          <w:tcPr>
            <w:tcW w:w="1345" w:type="dxa"/>
          </w:tcPr>
          <w:p w14:paraId="23980450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9EA3E17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Multiplexing and </w:t>
            </w:r>
            <w:proofErr w:type="spellStart"/>
            <w:r>
              <w:rPr>
                <w:rFonts w:ascii="Calibri" w:hAnsi="Calibri" w:cs="Calibri"/>
                <w:sz w:val="22"/>
              </w:rPr>
              <w:t>demultiplexing</w:t>
            </w:r>
            <w:proofErr w:type="spellEnd"/>
          </w:p>
        </w:tc>
      </w:tr>
      <w:tr w:rsidR="0008337E" w:rsidRPr="00A45826" w14:paraId="17AE8A31" w14:textId="77777777" w:rsidTr="001B29A0">
        <w:tc>
          <w:tcPr>
            <w:tcW w:w="1345" w:type="dxa"/>
          </w:tcPr>
          <w:p w14:paraId="64662BF1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3EB09770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</w:t>
            </w:r>
            <w:proofErr w:type="spellStart"/>
            <w:r>
              <w:rPr>
                <w:rFonts w:ascii="Calibri" w:hAnsi="Calibri" w:cs="Calibri"/>
                <w:sz w:val="22"/>
              </w:rPr>
              <w:t>Demultiplexing</w:t>
            </w:r>
            <w:proofErr w:type="spellEnd"/>
            <w:r>
              <w:rPr>
                <w:rFonts w:ascii="Calibri" w:hAnsi="Calibri" w:cs="Calibri"/>
                <w:sz w:val="22"/>
              </w:rPr>
              <w:t xml:space="preserve"> and error checking</w:t>
            </w:r>
          </w:p>
        </w:tc>
      </w:tr>
      <w:tr w:rsidR="0008337E" w:rsidRPr="00A45826" w14:paraId="164D1982" w14:textId="77777777" w:rsidTr="001B29A0">
        <w:tc>
          <w:tcPr>
            <w:tcW w:w="1345" w:type="dxa"/>
          </w:tcPr>
          <w:p w14:paraId="1DF83FDC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57B6AE64" w14:textId="07F3DB2C" w:rsidR="0008337E" w:rsidRPr="00A45826" w:rsidRDefault="0008337E" w:rsidP="001B29A0"/>
        </w:tc>
      </w:tr>
      <w:tr w:rsidR="0008337E" w:rsidRPr="00A45826" w14:paraId="4DB0D488" w14:textId="77777777" w:rsidTr="001B29A0">
        <w:tc>
          <w:tcPr>
            <w:tcW w:w="1345" w:type="dxa"/>
          </w:tcPr>
          <w:p w14:paraId="26D84846" w14:textId="77777777" w:rsidR="0008337E" w:rsidRPr="00A45826" w:rsidRDefault="0008337E" w:rsidP="001B29A0">
            <w:r w:rsidRPr="00A45826">
              <w:t xml:space="preserve">Q10. </w:t>
            </w:r>
          </w:p>
        </w:tc>
        <w:tc>
          <w:tcPr>
            <w:tcW w:w="8120" w:type="dxa"/>
            <w:vAlign w:val="center"/>
          </w:tcPr>
          <w:p w14:paraId="52597A2C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Which of the following is not a message type in Real time transport control protocol(RTCP)</w:t>
            </w:r>
          </w:p>
        </w:tc>
      </w:tr>
      <w:tr w:rsidR="0008337E" w:rsidRPr="00A45826" w14:paraId="1E00C3F1" w14:textId="77777777" w:rsidTr="001B29A0">
        <w:tc>
          <w:tcPr>
            <w:tcW w:w="1345" w:type="dxa"/>
          </w:tcPr>
          <w:p w14:paraId="13D64A7D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EF45229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Sender report</w:t>
            </w:r>
          </w:p>
        </w:tc>
      </w:tr>
      <w:tr w:rsidR="0008337E" w:rsidRPr="00A45826" w14:paraId="78E3FA4B" w14:textId="77777777" w:rsidTr="001B29A0">
        <w:tc>
          <w:tcPr>
            <w:tcW w:w="1345" w:type="dxa"/>
          </w:tcPr>
          <w:p w14:paraId="1E69AE3F" w14:textId="77777777" w:rsidR="0008337E" w:rsidRPr="00A45826" w:rsidRDefault="0008337E" w:rsidP="001B29A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74E7B7B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Network report</w:t>
            </w:r>
          </w:p>
        </w:tc>
      </w:tr>
      <w:tr w:rsidR="0008337E" w:rsidRPr="00A45826" w14:paraId="117E3898" w14:textId="77777777" w:rsidTr="001B29A0">
        <w:tc>
          <w:tcPr>
            <w:tcW w:w="1345" w:type="dxa"/>
          </w:tcPr>
          <w:p w14:paraId="5D05FC91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9B7211D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Receiver report</w:t>
            </w:r>
          </w:p>
        </w:tc>
      </w:tr>
      <w:tr w:rsidR="0008337E" w:rsidRPr="00A45826" w14:paraId="6471B16A" w14:textId="77777777" w:rsidTr="001B29A0">
        <w:tc>
          <w:tcPr>
            <w:tcW w:w="1345" w:type="dxa"/>
          </w:tcPr>
          <w:p w14:paraId="324DD7A4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6F567FCC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Bye message</w:t>
            </w:r>
          </w:p>
        </w:tc>
      </w:tr>
      <w:tr w:rsidR="0008337E" w:rsidRPr="00A45826" w14:paraId="15C265AA" w14:textId="77777777" w:rsidTr="001B29A0">
        <w:tc>
          <w:tcPr>
            <w:tcW w:w="1345" w:type="dxa"/>
          </w:tcPr>
          <w:p w14:paraId="78B01688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165D563F" w14:textId="15FF8DE9" w:rsidR="0008337E" w:rsidRPr="00A45826" w:rsidRDefault="0008337E" w:rsidP="001B29A0"/>
        </w:tc>
      </w:tr>
      <w:tr w:rsidR="0008337E" w:rsidRPr="00A45826" w14:paraId="1F969857" w14:textId="77777777" w:rsidTr="001B29A0">
        <w:tc>
          <w:tcPr>
            <w:tcW w:w="1345" w:type="dxa"/>
          </w:tcPr>
          <w:p w14:paraId="5DC2D5C4" w14:textId="77777777" w:rsidR="0008337E" w:rsidRPr="00A45826" w:rsidRDefault="0008337E" w:rsidP="001B29A0">
            <w:r w:rsidRPr="00A45826">
              <w:t xml:space="preserve">Q11. </w:t>
            </w:r>
          </w:p>
        </w:tc>
        <w:tc>
          <w:tcPr>
            <w:tcW w:w="8120" w:type="dxa"/>
            <w:vAlign w:val="center"/>
          </w:tcPr>
          <w:p w14:paraId="168FA416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To receive the signal, a translator is needed to decode the signal and encode it at a</w:t>
            </w:r>
          </w:p>
        </w:tc>
      </w:tr>
      <w:tr w:rsidR="0008337E" w:rsidRPr="00A45826" w14:paraId="199C3A47" w14:textId="77777777" w:rsidTr="001B29A0">
        <w:tc>
          <w:tcPr>
            <w:tcW w:w="1345" w:type="dxa"/>
          </w:tcPr>
          <w:p w14:paraId="6F5F0BDB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C56D0FD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High Quality</w:t>
            </w:r>
          </w:p>
        </w:tc>
      </w:tr>
      <w:tr w:rsidR="0008337E" w:rsidRPr="00A45826" w14:paraId="1D8E5969" w14:textId="77777777" w:rsidTr="001B29A0">
        <w:tc>
          <w:tcPr>
            <w:tcW w:w="1345" w:type="dxa"/>
          </w:tcPr>
          <w:p w14:paraId="19746A65" w14:textId="77777777" w:rsidR="0008337E" w:rsidRPr="00A45826" w:rsidRDefault="0008337E" w:rsidP="001B29A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2226BCD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Same Quality</w:t>
            </w:r>
          </w:p>
        </w:tc>
      </w:tr>
      <w:tr w:rsidR="0008337E" w:rsidRPr="00A45826" w14:paraId="3B5401A1" w14:textId="77777777" w:rsidTr="001B29A0">
        <w:tc>
          <w:tcPr>
            <w:tcW w:w="1345" w:type="dxa"/>
          </w:tcPr>
          <w:p w14:paraId="7908E4FC" w14:textId="77777777" w:rsidR="0008337E" w:rsidRPr="00A45826" w:rsidRDefault="0008337E" w:rsidP="001B29A0">
            <w:r>
              <w:t>Option C:</w:t>
            </w:r>
          </w:p>
        </w:tc>
        <w:tc>
          <w:tcPr>
            <w:tcW w:w="8120" w:type="dxa"/>
            <w:vAlign w:val="center"/>
          </w:tcPr>
          <w:p w14:paraId="6545A190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Lower Quality</w:t>
            </w:r>
          </w:p>
        </w:tc>
      </w:tr>
      <w:tr w:rsidR="0008337E" w:rsidRPr="00A45826" w14:paraId="111A4832" w14:textId="77777777" w:rsidTr="001B29A0">
        <w:tc>
          <w:tcPr>
            <w:tcW w:w="1345" w:type="dxa"/>
          </w:tcPr>
          <w:p w14:paraId="20CF620B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4EF110B1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 Bad Quality</w:t>
            </w:r>
          </w:p>
        </w:tc>
      </w:tr>
      <w:tr w:rsidR="0008337E" w:rsidRPr="00A45826" w14:paraId="21A8DD65" w14:textId="77777777" w:rsidTr="001B29A0">
        <w:tc>
          <w:tcPr>
            <w:tcW w:w="1345" w:type="dxa"/>
          </w:tcPr>
          <w:p w14:paraId="38505D3D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7E15B40A" w14:textId="595E696E" w:rsidR="0008337E" w:rsidRPr="00A45826" w:rsidRDefault="0008337E" w:rsidP="001B29A0"/>
        </w:tc>
      </w:tr>
      <w:tr w:rsidR="0008337E" w:rsidRPr="00A45826" w14:paraId="147E573C" w14:textId="77777777" w:rsidTr="001B29A0">
        <w:tc>
          <w:tcPr>
            <w:tcW w:w="1345" w:type="dxa"/>
          </w:tcPr>
          <w:p w14:paraId="6642259C" w14:textId="77777777" w:rsidR="0008337E" w:rsidRPr="00A45826" w:rsidRDefault="0008337E" w:rsidP="001B29A0">
            <w:r w:rsidRPr="00A45826">
              <w:t xml:space="preserve">Q12. </w:t>
            </w:r>
          </w:p>
        </w:tc>
        <w:tc>
          <w:tcPr>
            <w:tcW w:w="8120" w:type="dxa"/>
            <w:vAlign w:val="center"/>
          </w:tcPr>
          <w:p w14:paraId="12A9BB2D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If you use FTP, which is the highest layer you are using to transmit data</w:t>
            </w:r>
          </w:p>
        </w:tc>
      </w:tr>
      <w:tr w:rsidR="0008337E" w:rsidRPr="00A45826" w14:paraId="040ADDC5" w14:textId="77777777" w:rsidTr="001B29A0">
        <w:tc>
          <w:tcPr>
            <w:tcW w:w="1345" w:type="dxa"/>
          </w:tcPr>
          <w:p w14:paraId="4DE560E1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3C26789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Application layer</w:t>
            </w:r>
          </w:p>
        </w:tc>
      </w:tr>
      <w:tr w:rsidR="0008337E" w:rsidRPr="00A45826" w14:paraId="4214D915" w14:textId="77777777" w:rsidTr="001B29A0">
        <w:tc>
          <w:tcPr>
            <w:tcW w:w="1345" w:type="dxa"/>
          </w:tcPr>
          <w:p w14:paraId="2FEA90BB" w14:textId="77777777" w:rsidR="0008337E" w:rsidRPr="00A45826" w:rsidRDefault="0008337E" w:rsidP="001B29A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4BF1852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Presentation layer</w:t>
            </w:r>
          </w:p>
        </w:tc>
      </w:tr>
      <w:tr w:rsidR="0008337E" w:rsidRPr="00A45826" w14:paraId="0DBBA6DB" w14:textId="77777777" w:rsidTr="001B29A0">
        <w:tc>
          <w:tcPr>
            <w:tcW w:w="1345" w:type="dxa"/>
          </w:tcPr>
          <w:p w14:paraId="34D8C58F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B1FCB00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Session layer</w:t>
            </w:r>
          </w:p>
        </w:tc>
      </w:tr>
      <w:tr w:rsidR="0008337E" w:rsidRPr="00A45826" w14:paraId="7CBF99A5" w14:textId="77777777" w:rsidTr="001B29A0">
        <w:tc>
          <w:tcPr>
            <w:tcW w:w="1345" w:type="dxa"/>
          </w:tcPr>
          <w:p w14:paraId="72FCC9BE" w14:textId="77777777" w:rsidR="0008337E" w:rsidRPr="00A45826" w:rsidRDefault="0008337E" w:rsidP="001B29A0">
            <w:r>
              <w:t>Option D:</w:t>
            </w:r>
          </w:p>
        </w:tc>
        <w:tc>
          <w:tcPr>
            <w:tcW w:w="8120" w:type="dxa"/>
            <w:vAlign w:val="center"/>
          </w:tcPr>
          <w:p w14:paraId="66D461FA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Transport</w:t>
            </w:r>
          </w:p>
        </w:tc>
      </w:tr>
      <w:tr w:rsidR="0008337E" w:rsidRPr="00A45826" w14:paraId="2A99E816" w14:textId="77777777" w:rsidTr="001B29A0">
        <w:tc>
          <w:tcPr>
            <w:tcW w:w="1345" w:type="dxa"/>
          </w:tcPr>
          <w:p w14:paraId="5D76495F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1DE9BA39" w14:textId="355D5A4F" w:rsidR="0008337E" w:rsidRPr="00A45826" w:rsidRDefault="0008337E" w:rsidP="001B29A0"/>
        </w:tc>
      </w:tr>
      <w:tr w:rsidR="0008337E" w:rsidRPr="00A45826" w14:paraId="3CA7F533" w14:textId="77777777" w:rsidTr="001B29A0">
        <w:tc>
          <w:tcPr>
            <w:tcW w:w="1345" w:type="dxa"/>
          </w:tcPr>
          <w:p w14:paraId="6D69637D" w14:textId="77777777" w:rsidR="0008337E" w:rsidRPr="00A45826" w:rsidRDefault="0008337E" w:rsidP="001B29A0">
            <w:r w:rsidRPr="00A45942">
              <w:t>Q13.</w:t>
            </w:r>
          </w:p>
        </w:tc>
        <w:tc>
          <w:tcPr>
            <w:tcW w:w="8120" w:type="dxa"/>
            <w:vAlign w:val="center"/>
          </w:tcPr>
          <w:p w14:paraId="7F1AA7E5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 xml:space="preserve"> Which layer is responsible for process to process delivery in a general network model?</w:t>
            </w:r>
          </w:p>
        </w:tc>
      </w:tr>
      <w:tr w:rsidR="0008337E" w:rsidRPr="00A45826" w14:paraId="378B6800" w14:textId="77777777" w:rsidTr="001B29A0">
        <w:tc>
          <w:tcPr>
            <w:tcW w:w="1345" w:type="dxa"/>
          </w:tcPr>
          <w:p w14:paraId="12768CDB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906738A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network layer</w:t>
            </w:r>
          </w:p>
        </w:tc>
      </w:tr>
      <w:tr w:rsidR="0008337E" w:rsidRPr="00A45826" w14:paraId="5263F243" w14:textId="77777777" w:rsidTr="001B29A0">
        <w:tc>
          <w:tcPr>
            <w:tcW w:w="1345" w:type="dxa"/>
          </w:tcPr>
          <w:p w14:paraId="7A218CEE" w14:textId="77777777" w:rsidR="0008337E" w:rsidRPr="00A45826" w:rsidRDefault="0008337E" w:rsidP="001B29A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4288ADB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transport layer</w:t>
            </w:r>
          </w:p>
        </w:tc>
      </w:tr>
      <w:tr w:rsidR="0008337E" w:rsidRPr="00A45826" w14:paraId="429A7C3F" w14:textId="77777777" w:rsidTr="001B29A0">
        <w:tc>
          <w:tcPr>
            <w:tcW w:w="1345" w:type="dxa"/>
          </w:tcPr>
          <w:p w14:paraId="5F51D42C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1458209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session layer</w:t>
            </w:r>
          </w:p>
        </w:tc>
      </w:tr>
      <w:tr w:rsidR="0008337E" w:rsidRPr="00A45826" w14:paraId="20BA861C" w14:textId="77777777" w:rsidTr="001B29A0">
        <w:tc>
          <w:tcPr>
            <w:tcW w:w="1345" w:type="dxa"/>
          </w:tcPr>
          <w:p w14:paraId="3B9D42B8" w14:textId="77777777" w:rsidR="0008337E" w:rsidRPr="00A45826" w:rsidRDefault="0008337E" w:rsidP="001B29A0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1B1571C6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data link layer</w:t>
            </w:r>
          </w:p>
        </w:tc>
      </w:tr>
      <w:tr w:rsidR="0008337E" w:rsidRPr="00A45826" w14:paraId="437A0F2E" w14:textId="77777777" w:rsidTr="001B29A0">
        <w:tc>
          <w:tcPr>
            <w:tcW w:w="1345" w:type="dxa"/>
          </w:tcPr>
          <w:p w14:paraId="2EB79718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542C5307" w14:textId="782EC58B" w:rsidR="0008337E" w:rsidRPr="00A45826" w:rsidRDefault="0008337E" w:rsidP="001B29A0"/>
        </w:tc>
      </w:tr>
      <w:tr w:rsidR="0008337E" w:rsidRPr="00A45826" w14:paraId="70F19361" w14:textId="77777777" w:rsidTr="001B29A0">
        <w:tc>
          <w:tcPr>
            <w:tcW w:w="1345" w:type="dxa"/>
          </w:tcPr>
          <w:p w14:paraId="3CA5372C" w14:textId="77777777" w:rsidR="0008337E" w:rsidRPr="00A45826" w:rsidRDefault="0008337E" w:rsidP="001B29A0">
            <w:r w:rsidRPr="00A45942">
              <w:t>Q14</w:t>
            </w:r>
            <w:r w:rsidRPr="00A45942">
              <w:rPr>
                <w:color w:val="FF0000"/>
              </w:rPr>
              <w:t xml:space="preserve">. </w:t>
            </w:r>
          </w:p>
        </w:tc>
        <w:tc>
          <w:tcPr>
            <w:tcW w:w="8120" w:type="dxa"/>
            <w:vAlign w:val="center"/>
          </w:tcPr>
          <w:p w14:paraId="29425632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 xml:space="preserve">In Three-Way Handshaking process, the situation where both the TCP’s issue an active open is </w:t>
            </w:r>
          </w:p>
        </w:tc>
      </w:tr>
      <w:tr w:rsidR="0008337E" w:rsidRPr="00A45826" w14:paraId="037CDA79" w14:textId="77777777" w:rsidTr="001B29A0">
        <w:tc>
          <w:tcPr>
            <w:tcW w:w="1345" w:type="dxa"/>
          </w:tcPr>
          <w:p w14:paraId="7EAFDA8F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B609690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 Mutual open</w:t>
            </w:r>
          </w:p>
        </w:tc>
      </w:tr>
      <w:tr w:rsidR="0008337E" w:rsidRPr="00A45826" w14:paraId="6DE76082" w14:textId="77777777" w:rsidTr="001B29A0">
        <w:tc>
          <w:tcPr>
            <w:tcW w:w="1345" w:type="dxa"/>
          </w:tcPr>
          <w:p w14:paraId="67D6045C" w14:textId="77777777" w:rsidR="0008337E" w:rsidRPr="00A45826" w:rsidRDefault="0008337E" w:rsidP="001B29A0">
            <w:r>
              <w:t>Option B:</w:t>
            </w:r>
          </w:p>
        </w:tc>
        <w:tc>
          <w:tcPr>
            <w:tcW w:w="8120" w:type="dxa"/>
            <w:vAlign w:val="center"/>
          </w:tcPr>
          <w:p w14:paraId="1872244D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 Mutual Close</w:t>
            </w:r>
          </w:p>
        </w:tc>
      </w:tr>
      <w:tr w:rsidR="0008337E" w:rsidRPr="00A45826" w14:paraId="500A8379" w14:textId="77777777" w:rsidTr="001B29A0">
        <w:tc>
          <w:tcPr>
            <w:tcW w:w="1345" w:type="dxa"/>
          </w:tcPr>
          <w:p w14:paraId="606E4074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0AB8B45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 Simultaneous open</w:t>
            </w:r>
          </w:p>
        </w:tc>
      </w:tr>
      <w:tr w:rsidR="0008337E" w:rsidRPr="00A45826" w14:paraId="79F9EF1A" w14:textId="77777777" w:rsidTr="001B29A0">
        <w:tc>
          <w:tcPr>
            <w:tcW w:w="1345" w:type="dxa"/>
          </w:tcPr>
          <w:p w14:paraId="3E6295A5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6713B454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 Simultaneous close</w:t>
            </w:r>
          </w:p>
        </w:tc>
      </w:tr>
      <w:tr w:rsidR="0008337E" w:rsidRPr="00A45826" w14:paraId="4A6531A3" w14:textId="77777777" w:rsidTr="001B29A0">
        <w:tc>
          <w:tcPr>
            <w:tcW w:w="1345" w:type="dxa"/>
          </w:tcPr>
          <w:p w14:paraId="0456AA91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0BDA225E" w14:textId="5AFB5D15" w:rsidR="0008337E" w:rsidRPr="00A45826" w:rsidRDefault="0008337E" w:rsidP="001B29A0"/>
        </w:tc>
      </w:tr>
      <w:tr w:rsidR="0008337E" w:rsidRPr="00A45826" w14:paraId="139A83A5" w14:textId="77777777" w:rsidTr="001B29A0">
        <w:tc>
          <w:tcPr>
            <w:tcW w:w="1345" w:type="dxa"/>
          </w:tcPr>
          <w:p w14:paraId="272E0A9D" w14:textId="77777777" w:rsidR="0008337E" w:rsidRPr="00A45826" w:rsidRDefault="0008337E" w:rsidP="001B29A0">
            <w:r w:rsidRPr="00A45826">
              <w:t>Q15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2C59FF0E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Which of the following is a valid host for network 192.168.10.32/28?</w:t>
            </w:r>
          </w:p>
        </w:tc>
      </w:tr>
      <w:tr w:rsidR="0008337E" w:rsidRPr="00A45826" w14:paraId="06EDDFC2" w14:textId="77777777" w:rsidTr="001B29A0">
        <w:tc>
          <w:tcPr>
            <w:tcW w:w="1345" w:type="dxa"/>
          </w:tcPr>
          <w:p w14:paraId="29B91654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C9A4FA2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192.168.10.39</w:t>
            </w:r>
          </w:p>
        </w:tc>
      </w:tr>
      <w:tr w:rsidR="0008337E" w:rsidRPr="00A45826" w14:paraId="201616DB" w14:textId="77777777" w:rsidTr="001B29A0">
        <w:tc>
          <w:tcPr>
            <w:tcW w:w="1345" w:type="dxa"/>
          </w:tcPr>
          <w:p w14:paraId="6EADCA26" w14:textId="77777777" w:rsidR="0008337E" w:rsidRPr="00A45826" w:rsidRDefault="0008337E" w:rsidP="001B29A0">
            <w:r>
              <w:t>Option B:</w:t>
            </w:r>
          </w:p>
        </w:tc>
        <w:tc>
          <w:tcPr>
            <w:tcW w:w="8120" w:type="dxa"/>
            <w:vAlign w:val="center"/>
          </w:tcPr>
          <w:p w14:paraId="1C31083F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192.168.10.47</w:t>
            </w:r>
          </w:p>
        </w:tc>
      </w:tr>
      <w:tr w:rsidR="0008337E" w:rsidRPr="00A45826" w14:paraId="0AA6FDCF" w14:textId="77777777" w:rsidTr="001B29A0">
        <w:tc>
          <w:tcPr>
            <w:tcW w:w="1345" w:type="dxa"/>
          </w:tcPr>
          <w:p w14:paraId="0A778B5B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729D397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192.168.10.14</w:t>
            </w:r>
          </w:p>
        </w:tc>
      </w:tr>
      <w:tr w:rsidR="0008337E" w:rsidRPr="00A45826" w14:paraId="0FAFE2F4" w14:textId="77777777" w:rsidTr="001B29A0">
        <w:tc>
          <w:tcPr>
            <w:tcW w:w="1345" w:type="dxa"/>
          </w:tcPr>
          <w:p w14:paraId="43639948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5EFC4A01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192.168.10.54</w:t>
            </w:r>
          </w:p>
        </w:tc>
      </w:tr>
      <w:tr w:rsidR="0008337E" w:rsidRPr="00A45826" w14:paraId="0F2C68A6" w14:textId="77777777" w:rsidTr="001B29A0">
        <w:tc>
          <w:tcPr>
            <w:tcW w:w="1345" w:type="dxa"/>
          </w:tcPr>
          <w:p w14:paraId="69A27544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1879AE9C" w14:textId="51F38380" w:rsidR="0008337E" w:rsidRPr="00A45826" w:rsidRDefault="0008337E" w:rsidP="001B29A0"/>
        </w:tc>
      </w:tr>
      <w:tr w:rsidR="0008337E" w:rsidRPr="00A45826" w14:paraId="5F9DE0DE" w14:textId="77777777" w:rsidTr="001B29A0">
        <w:tc>
          <w:tcPr>
            <w:tcW w:w="1345" w:type="dxa"/>
          </w:tcPr>
          <w:p w14:paraId="35B750D8" w14:textId="77777777" w:rsidR="0008337E" w:rsidRPr="00A45826" w:rsidRDefault="0008337E" w:rsidP="001B29A0">
            <w:r w:rsidRPr="00A45826">
              <w:t xml:space="preserve">Q16. </w:t>
            </w:r>
          </w:p>
        </w:tc>
        <w:tc>
          <w:tcPr>
            <w:tcW w:w="8120" w:type="dxa"/>
            <w:vAlign w:val="center"/>
          </w:tcPr>
          <w:p w14:paraId="54A52C35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RTCP uses an odd-numbered _______ port number that follows the port number selected for RTP.</w:t>
            </w:r>
          </w:p>
        </w:tc>
      </w:tr>
      <w:tr w:rsidR="0008337E" w:rsidRPr="00A45826" w14:paraId="1F20A4D3" w14:textId="77777777" w:rsidTr="001B29A0">
        <w:tc>
          <w:tcPr>
            <w:tcW w:w="1345" w:type="dxa"/>
          </w:tcPr>
          <w:p w14:paraId="46C888E7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638E11C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OSPF</w:t>
            </w:r>
          </w:p>
        </w:tc>
      </w:tr>
      <w:tr w:rsidR="0008337E" w:rsidRPr="00A45826" w14:paraId="27592EB9" w14:textId="77777777" w:rsidTr="001B29A0">
        <w:tc>
          <w:tcPr>
            <w:tcW w:w="1345" w:type="dxa"/>
          </w:tcPr>
          <w:p w14:paraId="425FE83A" w14:textId="77777777" w:rsidR="0008337E" w:rsidRPr="00A45826" w:rsidRDefault="0008337E" w:rsidP="001B29A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45CCE09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TCP</w:t>
            </w:r>
          </w:p>
        </w:tc>
      </w:tr>
      <w:tr w:rsidR="0008337E" w:rsidRPr="00A45826" w14:paraId="6207F8D3" w14:textId="77777777" w:rsidTr="001B29A0">
        <w:tc>
          <w:tcPr>
            <w:tcW w:w="1345" w:type="dxa"/>
          </w:tcPr>
          <w:p w14:paraId="23624800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C70E4D8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UDP</w:t>
            </w:r>
          </w:p>
        </w:tc>
      </w:tr>
      <w:tr w:rsidR="0008337E" w:rsidRPr="00A45826" w14:paraId="098EBC6D" w14:textId="77777777" w:rsidTr="001B29A0">
        <w:tc>
          <w:tcPr>
            <w:tcW w:w="1345" w:type="dxa"/>
          </w:tcPr>
          <w:p w14:paraId="66E1A5FE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79A9FE53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BGP</w:t>
            </w:r>
          </w:p>
        </w:tc>
      </w:tr>
      <w:tr w:rsidR="0008337E" w:rsidRPr="00A45826" w14:paraId="209443CE" w14:textId="77777777" w:rsidTr="001B29A0">
        <w:tc>
          <w:tcPr>
            <w:tcW w:w="1345" w:type="dxa"/>
          </w:tcPr>
          <w:p w14:paraId="43DF6841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6CAF6A77" w14:textId="4EDEBC88" w:rsidR="0008337E" w:rsidRPr="00A45826" w:rsidRDefault="0008337E" w:rsidP="001B29A0"/>
        </w:tc>
      </w:tr>
      <w:tr w:rsidR="0008337E" w:rsidRPr="00A45826" w14:paraId="300AFD89" w14:textId="77777777" w:rsidTr="001B29A0">
        <w:tc>
          <w:tcPr>
            <w:tcW w:w="1345" w:type="dxa"/>
          </w:tcPr>
          <w:p w14:paraId="72F9F0F4" w14:textId="77777777" w:rsidR="0008337E" w:rsidRPr="00A45826" w:rsidRDefault="0008337E" w:rsidP="001B29A0">
            <w:r w:rsidRPr="00A45826">
              <w:t>Q17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799DA68A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The third stage in an email transfer needs a ________ protocol.</w:t>
            </w:r>
          </w:p>
        </w:tc>
      </w:tr>
      <w:tr w:rsidR="0008337E" w:rsidRPr="00A45826" w14:paraId="0174C66B" w14:textId="77777777" w:rsidTr="001B29A0">
        <w:tc>
          <w:tcPr>
            <w:tcW w:w="1345" w:type="dxa"/>
          </w:tcPr>
          <w:p w14:paraId="30AD3EEC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153A886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Pull</w:t>
            </w:r>
          </w:p>
        </w:tc>
      </w:tr>
      <w:tr w:rsidR="0008337E" w:rsidRPr="00A45826" w14:paraId="6604F734" w14:textId="77777777" w:rsidTr="001B29A0">
        <w:tc>
          <w:tcPr>
            <w:tcW w:w="1345" w:type="dxa"/>
          </w:tcPr>
          <w:p w14:paraId="77ECB103" w14:textId="77777777" w:rsidR="0008337E" w:rsidRPr="00A45826" w:rsidRDefault="0008337E" w:rsidP="001B29A0">
            <w:r>
              <w:t>Option B:</w:t>
            </w:r>
          </w:p>
        </w:tc>
        <w:tc>
          <w:tcPr>
            <w:tcW w:w="8120" w:type="dxa"/>
            <w:vAlign w:val="center"/>
          </w:tcPr>
          <w:p w14:paraId="4E4FC9FE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Push</w:t>
            </w:r>
          </w:p>
        </w:tc>
      </w:tr>
      <w:tr w:rsidR="0008337E" w:rsidRPr="00A45826" w14:paraId="042D6512" w14:textId="77777777" w:rsidTr="001B29A0">
        <w:tc>
          <w:tcPr>
            <w:tcW w:w="1345" w:type="dxa"/>
          </w:tcPr>
          <w:p w14:paraId="678C6F3D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1945FD7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Discard</w:t>
            </w:r>
          </w:p>
        </w:tc>
      </w:tr>
      <w:tr w:rsidR="0008337E" w:rsidRPr="00A45826" w14:paraId="676802C2" w14:textId="77777777" w:rsidTr="001B29A0">
        <w:tc>
          <w:tcPr>
            <w:tcW w:w="1345" w:type="dxa"/>
          </w:tcPr>
          <w:p w14:paraId="5C8B0C39" w14:textId="77777777" w:rsidR="0008337E" w:rsidRPr="00A45826" w:rsidRDefault="0008337E" w:rsidP="001B29A0">
            <w:r>
              <w:t>Option D:</w:t>
            </w:r>
          </w:p>
        </w:tc>
        <w:tc>
          <w:tcPr>
            <w:tcW w:w="8120" w:type="dxa"/>
            <w:vAlign w:val="center"/>
          </w:tcPr>
          <w:p w14:paraId="5D60D8BF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Leave</w:t>
            </w:r>
          </w:p>
        </w:tc>
      </w:tr>
      <w:tr w:rsidR="0008337E" w:rsidRPr="00A45826" w14:paraId="1E39912F" w14:textId="77777777" w:rsidTr="001B29A0">
        <w:tc>
          <w:tcPr>
            <w:tcW w:w="1345" w:type="dxa"/>
          </w:tcPr>
          <w:p w14:paraId="1C3EB17B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2C2B8FD4" w14:textId="03CC477A" w:rsidR="0008337E" w:rsidRPr="00A45826" w:rsidRDefault="0008337E" w:rsidP="001B29A0"/>
        </w:tc>
      </w:tr>
      <w:tr w:rsidR="0008337E" w:rsidRPr="00A45826" w14:paraId="45125B0D" w14:textId="77777777" w:rsidTr="001B29A0">
        <w:tc>
          <w:tcPr>
            <w:tcW w:w="1345" w:type="dxa"/>
          </w:tcPr>
          <w:p w14:paraId="21837166" w14:textId="77777777" w:rsidR="0008337E" w:rsidRPr="00A45826" w:rsidRDefault="0008337E" w:rsidP="001B29A0">
            <w:r w:rsidRPr="00A45826">
              <w:t>Q18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4AA207CF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In classless addressing, the prefix length defines the _____________.</w:t>
            </w:r>
          </w:p>
        </w:tc>
      </w:tr>
      <w:tr w:rsidR="0008337E" w:rsidRPr="00A45826" w14:paraId="5D007551" w14:textId="77777777" w:rsidTr="001B29A0">
        <w:tc>
          <w:tcPr>
            <w:tcW w:w="1345" w:type="dxa"/>
          </w:tcPr>
          <w:p w14:paraId="6C3BED2B" w14:textId="77777777" w:rsidR="0008337E" w:rsidRPr="00A45826" w:rsidRDefault="0008337E" w:rsidP="001B29A0">
            <w:r>
              <w:t>Option A:</w:t>
            </w:r>
          </w:p>
        </w:tc>
        <w:tc>
          <w:tcPr>
            <w:tcW w:w="8120" w:type="dxa"/>
            <w:vAlign w:val="center"/>
          </w:tcPr>
          <w:p w14:paraId="52067698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NET-ID</w:t>
            </w:r>
          </w:p>
        </w:tc>
      </w:tr>
      <w:tr w:rsidR="0008337E" w:rsidRPr="00A45826" w14:paraId="4B0FB49C" w14:textId="77777777" w:rsidTr="001B29A0">
        <w:tc>
          <w:tcPr>
            <w:tcW w:w="1345" w:type="dxa"/>
          </w:tcPr>
          <w:p w14:paraId="75A184EE" w14:textId="77777777" w:rsidR="0008337E" w:rsidRPr="00A45826" w:rsidRDefault="0008337E" w:rsidP="001B29A0">
            <w:r>
              <w:t>Option B:</w:t>
            </w:r>
          </w:p>
        </w:tc>
        <w:tc>
          <w:tcPr>
            <w:tcW w:w="8120" w:type="dxa"/>
            <w:vAlign w:val="center"/>
          </w:tcPr>
          <w:p w14:paraId="50759CDD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HOST-ID</w:t>
            </w:r>
          </w:p>
        </w:tc>
      </w:tr>
      <w:tr w:rsidR="0008337E" w:rsidRPr="00A45826" w14:paraId="21A95CD6" w14:textId="77777777" w:rsidTr="001B29A0">
        <w:tc>
          <w:tcPr>
            <w:tcW w:w="1345" w:type="dxa"/>
          </w:tcPr>
          <w:p w14:paraId="349094D9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9AB09F2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SEQUENCE </w:t>
            </w:r>
          </w:p>
        </w:tc>
      </w:tr>
      <w:tr w:rsidR="0008337E" w:rsidRPr="00A45826" w14:paraId="40293180" w14:textId="77777777" w:rsidTr="001B29A0">
        <w:tc>
          <w:tcPr>
            <w:tcW w:w="1345" w:type="dxa"/>
          </w:tcPr>
          <w:p w14:paraId="795B4200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3CFFE60C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MASK</w:t>
            </w:r>
          </w:p>
        </w:tc>
      </w:tr>
      <w:tr w:rsidR="0008337E" w:rsidRPr="00A45826" w14:paraId="3B10D14C" w14:textId="77777777" w:rsidTr="001B29A0">
        <w:tc>
          <w:tcPr>
            <w:tcW w:w="1345" w:type="dxa"/>
          </w:tcPr>
          <w:p w14:paraId="075CDEDC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10DE4BDB" w14:textId="09A46BE8" w:rsidR="0008337E" w:rsidRPr="00A45826" w:rsidRDefault="0008337E" w:rsidP="001B29A0"/>
        </w:tc>
      </w:tr>
      <w:tr w:rsidR="0008337E" w:rsidRPr="00A45826" w14:paraId="5DD68BAA" w14:textId="77777777" w:rsidTr="001B29A0">
        <w:tc>
          <w:tcPr>
            <w:tcW w:w="1345" w:type="dxa"/>
          </w:tcPr>
          <w:p w14:paraId="0F3A280E" w14:textId="77777777" w:rsidR="0008337E" w:rsidRPr="00A45826" w:rsidRDefault="0008337E" w:rsidP="001B29A0">
            <w:r w:rsidRPr="00A45826">
              <w:t xml:space="preserve">Q19. </w:t>
            </w:r>
          </w:p>
        </w:tc>
        <w:tc>
          <w:tcPr>
            <w:tcW w:w="8120" w:type="dxa"/>
            <w:vAlign w:val="center"/>
          </w:tcPr>
          <w:p w14:paraId="451F5396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DHCP uses UDP port _________ for sending data to the server.</w:t>
            </w:r>
          </w:p>
        </w:tc>
      </w:tr>
      <w:tr w:rsidR="0008337E" w:rsidRPr="00A45826" w14:paraId="2DC35877" w14:textId="77777777" w:rsidTr="001B29A0">
        <w:tc>
          <w:tcPr>
            <w:tcW w:w="1345" w:type="dxa"/>
          </w:tcPr>
          <w:p w14:paraId="0AB8E15C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1AA4FC6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66</w:t>
            </w:r>
          </w:p>
        </w:tc>
      </w:tr>
      <w:tr w:rsidR="0008337E" w:rsidRPr="00A45826" w14:paraId="155B9901" w14:textId="77777777" w:rsidTr="001B29A0">
        <w:tc>
          <w:tcPr>
            <w:tcW w:w="1345" w:type="dxa"/>
          </w:tcPr>
          <w:p w14:paraId="3A2598AF" w14:textId="77777777" w:rsidR="0008337E" w:rsidRPr="00A45826" w:rsidRDefault="0008337E" w:rsidP="001B29A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F5F480A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67</w:t>
            </w:r>
          </w:p>
        </w:tc>
      </w:tr>
      <w:tr w:rsidR="0008337E" w:rsidRPr="00A45826" w14:paraId="2C72AAB5" w14:textId="77777777" w:rsidTr="001B29A0">
        <w:tc>
          <w:tcPr>
            <w:tcW w:w="1345" w:type="dxa"/>
          </w:tcPr>
          <w:p w14:paraId="76096804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1E86B8B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68</w:t>
            </w:r>
          </w:p>
        </w:tc>
      </w:tr>
      <w:tr w:rsidR="0008337E" w:rsidRPr="00A45826" w14:paraId="4591FDC4" w14:textId="77777777" w:rsidTr="001B29A0">
        <w:tc>
          <w:tcPr>
            <w:tcW w:w="1345" w:type="dxa"/>
          </w:tcPr>
          <w:p w14:paraId="460BBB38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4B1A2889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>69</w:t>
            </w:r>
          </w:p>
        </w:tc>
      </w:tr>
      <w:tr w:rsidR="0008337E" w:rsidRPr="00A45826" w14:paraId="034CF232" w14:textId="77777777" w:rsidTr="001B29A0">
        <w:tc>
          <w:tcPr>
            <w:tcW w:w="1345" w:type="dxa"/>
          </w:tcPr>
          <w:p w14:paraId="0CC1148F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663E68F2" w14:textId="6D524EC2" w:rsidR="0008337E" w:rsidRPr="00A45826" w:rsidRDefault="0008337E" w:rsidP="001B29A0"/>
        </w:tc>
      </w:tr>
      <w:tr w:rsidR="0008337E" w:rsidRPr="00A45826" w14:paraId="07BB9909" w14:textId="77777777" w:rsidTr="001B29A0">
        <w:tc>
          <w:tcPr>
            <w:tcW w:w="1345" w:type="dxa"/>
          </w:tcPr>
          <w:p w14:paraId="39F41951" w14:textId="77777777" w:rsidR="0008337E" w:rsidRPr="00A45826" w:rsidRDefault="0008337E" w:rsidP="001B29A0">
            <w:r w:rsidRPr="00A45826">
              <w:t>Q20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647C1842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 xml:space="preserve">  Which protocol provides the synchronization between media streams?</w:t>
            </w:r>
          </w:p>
        </w:tc>
      </w:tr>
      <w:tr w:rsidR="0008337E" w:rsidRPr="00A45826" w14:paraId="66400FFB" w14:textId="77777777" w:rsidTr="001B29A0">
        <w:tc>
          <w:tcPr>
            <w:tcW w:w="1345" w:type="dxa"/>
          </w:tcPr>
          <w:p w14:paraId="42EAA7D1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F34C395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RTP</w:t>
            </w:r>
          </w:p>
        </w:tc>
      </w:tr>
      <w:tr w:rsidR="0008337E" w:rsidRPr="00A45826" w14:paraId="7689223F" w14:textId="77777777" w:rsidTr="001B29A0">
        <w:tc>
          <w:tcPr>
            <w:tcW w:w="1345" w:type="dxa"/>
          </w:tcPr>
          <w:p w14:paraId="42B1FCC1" w14:textId="77777777" w:rsidR="0008337E" w:rsidRPr="00A45826" w:rsidRDefault="0008337E" w:rsidP="001B29A0">
            <w:r>
              <w:t>Option B:</w:t>
            </w:r>
          </w:p>
        </w:tc>
        <w:tc>
          <w:tcPr>
            <w:tcW w:w="8120" w:type="dxa"/>
            <w:vAlign w:val="center"/>
          </w:tcPr>
          <w:p w14:paraId="413A5985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RTCP</w:t>
            </w:r>
          </w:p>
        </w:tc>
      </w:tr>
      <w:tr w:rsidR="0008337E" w:rsidRPr="00A45826" w14:paraId="0DE51AEA" w14:textId="77777777" w:rsidTr="001B29A0">
        <w:tc>
          <w:tcPr>
            <w:tcW w:w="1345" w:type="dxa"/>
          </w:tcPr>
          <w:p w14:paraId="05F3D06A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58F19FE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RPC</w:t>
            </w:r>
          </w:p>
        </w:tc>
      </w:tr>
      <w:tr w:rsidR="0008337E" w:rsidRPr="00A45826" w14:paraId="4800EE2D" w14:textId="77777777" w:rsidTr="001B29A0">
        <w:tc>
          <w:tcPr>
            <w:tcW w:w="1345" w:type="dxa"/>
          </w:tcPr>
          <w:p w14:paraId="29463D61" w14:textId="77777777" w:rsidR="0008337E" w:rsidRPr="00A45826" w:rsidRDefault="0008337E" w:rsidP="001B29A0">
            <w:r>
              <w:t>Option D:</w:t>
            </w:r>
          </w:p>
        </w:tc>
        <w:tc>
          <w:tcPr>
            <w:tcW w:w="8120" w:type="dxa"/>
            <w:vAlign w:val="center"/>
          </w:tcPr>
          <w:p w14:paraId="06AD78D3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RTCT</w:t>
            </w:r>
          </w:p>
        </w:tc>
      </w:tr>
      <w:tr w:rsidR="0008337E" w:rsidRPr="00A45826" w14:paraId="2C678132" w14:textId="77777777" w:rsidTr="001B29A0">
        <w:tc>
          <w:tcPr>
            <w:tcW w:w="1345" w:type="dxa"/>
          </w:tcPr>
          <w:p w14:paraId="66BDFEAD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21E013E2" w14:textId="5ABBAFC0" w:rsidR="0008337E" w:rsidRPr="00A45826" w:rsidRDefault="0008337E" w:rsidP="001B29A0"/>
        </w:tc>
      </w:tr>
      <w:tr w:rsidR="0008337E" w:rsidRPr="00A45826" w14:paraId="57AA3DCF" w14:textId="77777777" w:rsidTr="001B29A0">
        <w:tc>
          <w:tcPr>
            <w:tcW w:w="1345" w:type="dxa"/>
          </w:tcPr>
          <w:p w14:paraId="19D42891" w14:textId="77777777" w:rsidR="0008337E" w:rsidRPr="00A45826" w:rsidRDefault="0008337E" w:rsidP="001B29A0">
            <w:r w:rsidRPr="00A45826">
              <w:t>Q21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7B250E80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UDP uses _______ to handle incoming user datagram’s that go to different Processes on the same host.</w:t>
            </w:r>
          </w:p>
        </w:tc>
      </w:tr>
      <w:tr w:rsidR="0008337E" w:rsidRPr="00A45826" w14:paraId="6162CA5A" w14:textId="77777777" w:rsidTr="001B29A0">
        <w:tc>
          <w:tcPr>
            <w:tcW w:w="1345" w:type="dxa"/>
          </w:tcPr>
          <w:p w14:paraId="39120B09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43E3423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Flow control</w:t>
            </w:r>
          </w:p>
        </w:tc>
      </w:tr>
      <w:tr w:rsidR="0008337E" w:rsidRPr="00A45826" w14:paraId="41BB3285" w14:textId="77777777" w:rsidTr="001B29A0">
        <w:tc>
          <w:tcPr>
            <w:tcW w:w="1345" w:type="dxa"/>
          </w:tcPr>
          <w:p w14:paraId="25F9BBE8" w14:textId="77777777" w:rsidR="0008337E" w:rsidRPr="00A45826" w:rsidRDefault="0008337E" w:rsidP="001B29A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8AA8B9E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Multiplexing</w:t>
            </w:r>
          </w:p>
        </w:tc>
      </w:tr>
      <w:tr w:rsidR="0008337E" w:rsidRPr="00A45826" w14:paraId="35B4FE69" w14:textId="77777777" w:rsidTr="001B29A0">
        <w:tc>
          <w:tcPr>
            <w:tcW w:w="1345" w:type="dxa"/>
          </w:tcPr>
          <w:p w14:paraId="458DF78D" w14:textId="77777777" w:rsidR="0008337E" w:rsidRPr="00A45826" w:rsidRDefault="0008337E" w:rsidP="001B29A0">
            <w:r>
              <w:t>Option C:</w:t>
            </w:r>
          </w:p>
        </w:tc>
        <w:tc>
          <w:tcPr>
            <w:tcW w:w="8120" w:type="dxa"/>
            <w:vAlign w:val="center"/>
          </w:tcPr>
          <w:p w14:paraId="725EB0E4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</w:rPr>
              <w:t>Demultiplexing</w:t>
            </w:r>
            <w:proofErr w:type="spellEnd"/>
          </w:p>
        </w:tc>
      </w:tr>
      <w:tr w:rsidR="0008337E" w:rsidRPr="00A45826" w14:paraId="09D3BF32" w14:textId="77777777" w:rsidTr="001B29A0">
        <w:tc>
          <w:tcPr>
            <w:tcW w:w="1345" w:type="dxa"/>
          </w:tcPr>
          <w:p w14:paraId="7B90C50D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7BE48BCA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Error control</w:t>
            </w:r>
          </w:p>
        </w:tc>
      </w:tr>
      <w:tr w:rsidR="0008337E" w:rsidRPr="00A45826" w14:paraId="09571DD3" w14:textId="77777777" w:rsidTr="001B29A0">
        <w:tc>
          <w:tcPr>
            <w:tcW w:w="1345" w:type="dxa"/>
          </w:tcPr>
          <w:p w14:paraId="1B5A898E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7B5BBC63" w14:textId="0C3B51BE" w:rsidR="0008337E" w:rsidRPr="00A45826" w:rsidRDefault="0008337E" w:rsidP="001B29A0"/>
        </w:tc>
      </w:tr>
      <w:tr w:rsidR="0008337E" w:rsidRPr="00A45826" w14:paraId="73FFBC91" w14:textId="77777777" w:rsidTr="001B29A0">
        <w:tc>
          <w:tcPr>
            <w:tcW w:w="1345" w:type="dxa"/>
          </w:tcPr>
          <w:p w14:paraId="6E1FE4DE" w14:textId="77777777" w:rsidR="0008337E" w:rsidRPr="00A45826" w:rsidRDefault="0008337E" w:rsidP="001B29A0">
            <w:r w:rsidRPr="00A45826">
              <w:t xml:space="preserve">Q22. </w:t>
            </w:r>
          </w:p>
        </w:tc>
        <w:tc>
          <w:tcPr>
            <w:tcW w:w="8120" w:type="dxa"/>
            <w:vAlign w:val="center"/>
          </w:tcPr>
          <w:p w14:paraId="589C01D9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The value of acknowledgement field in a segment defines _______</w:t>
            </w:r>
          </w:p>
        </w:tc>
      </w:tr>
      <w:tr w:rsidR="0008337E" w:rsidRPr="00A45826" w14:paraId="4B27C822" w14:textId="77777777" w:rsidTr="001B29A0">
        <w:tc>
          <w:tcPr>
            <w:tcW w:w="1345" w:type="dxa"/>
          </w:tcPr>
          <w:p w14:paraId="34F2059B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3CDD9C2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sequence number of the byte received previously</w:t>
            </w:r>
          </w:p>
        </w:tc>
      </w:tr>
      <w:tr w:rsidR="0008337E" w:rsidRPr="00A45826" w14:paraId="2ADECCA3" w14:textId="77777777" w:rsidTr="001B29A0">
        <w:tc>
          <w:tcPr>
            <w:tcW w:w="1345" w:type="dxa"/>
          </w:tcPr>
          <w:p w14:paraId="5035A654" w14:textId="77777777" w:rsidR="0008337E" w:rsidRPr="00A45826" w:rsidRDefault="0008337E" w:rsidP="001B29A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53AC686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total number of bytes to receive</w:t>
            </w:r>
          </w:p>
        </w:tc>
      </w:tr>
      <w:tr w:rsidR="0008337E" w:rsidRPr="00A45826" w14:paraId="0B3C0737" w14:textId="77777777" w:rsidTr="001B29A0">
        <w:tc>
          <w:tcPr>
            <w:tcW w:w="1345" w:type="dxa"/>
          </w:tcPr>
          <w:p w14:paraId="405D4768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589317A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sequence number of the next byte to be received</w:t>
            </w:r>
          </w:p>
        </w:tc>
      </w:tr>
      <w:tr w:rsidR="0008337E" w:rsidRPr="00A45826" w14:paraId="0EAC807E" w14:textId="77777777" w:rsidTr="001B29A0">
        <w:tc>
          <w:tcPr>
            <w:tcW w:w="1345" w:type="dxa"/>
          </w:tcPr>
          <w:p w14:paraId="18ED800E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6A565FF7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sequence of zeros and ones</w:t>
            </w:r>
          </w:p>
        </w:tc>
      </w:tr>
      <w:tr w:rsidR="0008337E" w:rsidRPr="00A45826" w14:paraId="3850A4D5" w14:textId="77777777" w:rsidTr="001B29A0">
        <w:tc>
          <w:tcPr>
            <w:tcW w:w="1345" w:type="dxa"/>
          </w:tcPr>
          <w:p w14:paraId="0ACA1B9F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06925EEF" w14:textId="26A46820" w:rsidR="0008337E" w:rsidRPr="00A45826" w:rsidRDefault="0008337E" w:rsidP="001B29A0"/>
        </w:tc>
      </w:tr>
      <w:tr w:rsidR="0008337E" w:rsidRPr="00A45826" w14:paraId="7D80D84C" w14:textId="77777777" w:rsidTr="001B29A0">
        <w:tc>
          <w:tcPr>
            <w:tcW w:w="1345" w:type="dxa"/>
          </w:tcPr>
          <w:p w14:paraId="08D04717" w14:textId="77777777" w:rsidR="0008337E" w:rsidRPr="00A45826" w:rsidRDefault="0008337E" w:rsidP="001B29A0">
            <w:r w:rsidRPr="00A45826">
              <w:t>Q23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3943EA50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The first line of HTTP request message is called _____________</w:t>
            </w:r>
          </w:p>
        </w:tc>
      </w:tr>
      <w:tr w:rsidR="0008337E" w:rsidRPr="00A45826" w14:paraId="732E2E3A" w14:textId="77777777" w:rsidTr="001B29A0">
        <w:tc>
          <w:tcPr>
            <w:tcW w:w="1345" w:type="dxa"/>
          </w:tcPr>
          <w:p w14:paraId="52F6E8A0" w14:textId="77777777" w:rsidR="0008337E" w:rsidRPr="00A45826" w:rsidRDefault="0008337E" w:rsidP="001B29A0">
            <w:r>
              <w:t>Option A:</w:t>
            </w:r>
          </w:p>
        </w:tc>
        <w:tc>
          <w:tcPr>
            <w:tcW w:w="8120" w:type="dxa"/>
            <w:vAlign w:val="center"/>
          </w:tcPr>
          <w:p w14:paraId="65471644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Request line</w:t>
            </w:r>
          </w:p>
        </w:tc>
      </w:tr>
      <w:tr w:rsidR="0008337E" w:rsidRPr="00A45826" w14:paraId="1645742E" w14:textId="77777777" w:rsidTr="001B29A0">
        <w:tc>
          <w:tcPr>
            <w:tcW w:w="1345" w:type="dxa"/>
          </w:tcPr>
          <w:p w14:paraId="4DB06D1E" w14:textId="77777777" w:rsidR="0008337E" w:rsidRPr="00A45826" w:rsidRDefault="0008337E" w:rsidP="001B29A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456F018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Header line</w:t>
            </w:r>
          </w:p>
        </w:tc>
      </w:tr>
      <w:tr w:rsidR="0008337E" w:rsidRPr="00A45826" w14:paraId="62E032E1" w14:textId="77777777" w:rsidTr="001B29A0">
        <w:tc>
          <w:tcPr>
            <w:tcW w:w="1345" w:type="dxa"/>
          </w:tcPr>
          <w:p w14:paraId="0186C9AE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AF3B7D5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Status line</w:t>
            </w:r>
          </w:p>
        </w:tc>
      </w:tr>
      <w:tr w:rsidR="0008337E" w:rsidRPr="00A45826" w14:paraId="590986E2" w14:textId="77777777" w:rsidTr="001B29A0">
        <w:tc>
          <w:tcPr>
            <w:tcW w:w="1345" w:type="dxa"/>
          </w:tcPr>
          <w:p w14:paraId="4E0CD889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5DDBEC6A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Entity line</w:t>
            </w:r>
          </w:p>
        </w:tc>
      </w:tr>
      <w:tr w:rsidR="0008337E" w:rsidRPr="00A45826" w14:paraId="5691E4AD" w14:textId="77777777" w:rsidTr="001B29A0">
        <w:tc>
          <w:tcPr>
            <w:tcW w:w="1345" w:type="dxa"/>
          </w:tcPr>
          <w:p w14:paraId="5D8866EA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54E0FE8A" w14:textId="4D468D37" w:rsidR="0008337E" w:rsidRPr="00A45826" w:rsidRDefault="0008337E" w:rsidP="001B29A0"/>
        </w:tc>
      </w:tr>
      <w:tr w:rsidR="0008337E" w:rsidRPr="00A45826" w14:paraId="477EB6E7" w14:textId="77777777" w:rsidTr="001B29A0">
        <w:tc>
          <w:tcPr>
            <w:tcW w:w="1345" w:type="dxa"/>
          </w:tcPr>
          <w:p w14:paraId="35FE93F2" w14:textId="77777777" w:rsidR="0008337E" w:rsidRPr="00A45826" w:rsidRDefault="0008337E" w:rsidP="001B29A0">
            <w:r w:rsidRPr="00A45826">
              <w:t xml:space="preserve">Q24. </w:t>
            </w:r>
          </w:p>
        </w:tc>
        <w:tc>
          <w:tcPr>
            <w:tcW w:w="8120" w:type="dxa"/>
            <w:vAlign w:val="center"/>
          </w:tcPr>
          <w:p w14:paraId="027E6F41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>What is the measurement of packets discarded due to congestion of queues?</w:t>
            </w:r>
          </w:p>
        </w:tc>
      </w:tr>
      <w:tr w:rsidR="0008337E" w:rsidRPr="00A45826" w14:paraId="36C95CA9" w14:textId="77777777" w:rsidTr="001B29A0">
        <w:tc>
          <w:tcPr>
            <w:tcW w:w="1345" w:type="dxa"/>
          </w:tcPr>
          <w:p w14:paraId="633B8ECA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EE1C82D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Bandwidth</w:t>
            </w:r>
          </w:p>
        </w:tc>
      </w:tr>
      <w:tr w:rsidR="0008337E" w:rsidRPr="00A45826" w14:paraId="1D5E737B" w14:textId="77777777" w:rsidTr="001B29A0">
        <w:tc>
          <w:tcPr>
            <w:tcW w:w="1345" w:type="dxa"/>
          </w:tcPr>
          <w:p w14:paraId="65F4920A" w14:textId="77777777" w:rsidR="0008337E" w:rsidRPr="00A45826" w:rsidRDefault="0008337E" w:rsidP="001B29A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29370E2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Delay</w:t>
            </w:r>
          </w:p>
        </w:tc>
      </w:tr>
      <w:tr w:rsidR="0008337E" w:rsidRPr="00A45826" w14:paraId="0C0B346D" w14:textId="77777777" w:rsidTr="001B29A0">
        <w:tc>
          <w:tcPr>
            <w:tcW w:w="1345" w:type="dxa"/>
          </w:tcPr>
          <w:p w14:paraId="4B810662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FDEA921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Jitter</w:t>
            </w:r>
          </w:p>
        </w:tc>
      </w:tr>
      <w:tr w:rsidR="0008337E" w:rsidRPr="00A45826" w14:paraId="1D95D97A" w14:textId="77777777" w:rsidTr="001B29A0">
        <w:tc>
          <w:tcPr>
            <w:tcW w:w="1345" w:type="dxa"/>
          </w:tcPr>
          <w:p w14:paraId="24E7007B" w14:textId="77777777" w:rsidR="0008337E" w:rsidRPr="00A45826" w:rsidRDefault="0008337E" w:rsidP="001B29A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4D0A4214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 Loss</w:t>
            </w:r>
          </w:p>
        </w:tc>
      </w:tr>
      <w:tr w:rsidR="0008337E" w:rsidRPr="00A45826" w14:paraId="529F145D" w14:textId="77777777" w:rsidTr="001B29A0">
        <w:tc>
          <w:tcPr>
            <w:tcW w:w="1345" w:type="dxa"/>
          </w:tcPr>
          <w:p w14:paraId="18C4D97E" w14:textId="77777777" w:rsidR="0008337E" w:rsidRPr="00A45826" w:rsidRDefault="0008337E" w:rsidP="001B29A0"/>
        </w:tc>
        <w:tc>
          <w:tcPr>
            <w:tcW w:w="8120" w:type="dxa"/>
            <w:vAlign w:val="center"/>
          </w:tcPr>
          <w:p w14:paraId="52D864C7" w14:textId="5941D2F3" w:rsidR="0008337E" w:rsidRPr="00A45826" w:rsidRDefault="0008337E" w:rsidP="001B29A0"/>
        </w:tc>
      </w:tr>
      <w:tr w:rsidR="0008337E" w:rsidRPr="00A45826" w14:paraId="59E56303" w14:textId="77777777" w:rsidTr="001B29A0">
        <w:tc>
          <w:tcPr>
            <w:tcW w:w="1345" w:type="dxa"/>
          </w:tcPr>
          <w:p w14:paraId="3BDD071B" w14:textId="77777777" w:rsidR="0008337E" w:rsidRPr="00A45826" w:rsidRDefault="0008337E" w:rsidP="001B29A0">
            <w:r w:rsidRPr="00A45826">
              <w:t>Q25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2966700D" w14:textId="77777777" w:rsidR="0008337E" w:rsidRPr="00A45826" w:rsidRDefault="0008337E" w:rsidP="001B29A0">
            <w:r>
              <w:rPr>
                <w:rFonts w:ascii="Calibri" w:hAnsi="Calibri" w:cs="Calibri"/>
                <w:sz w:val="22"/>
              </w:rPr>
              <w:t xml:space="preserve">If the frames are displayed on the screen fast enough, we get an impression of </w:t>
            </w:r>
          </w:p>
        </w:tc>
      </w:tr>
      <w:tr w:rsidR="0008337E" w:rsidRPr="00A45826" w14:paraId="67025544" w14:textId="77777777" w:rsidTr="001B29A0">
        <w:tc>
          <w:tcPr>
            <w:tcW w:w="1345" w:type="dxa"/>
          </w:tcPr>
          <w:p w14:paraId="50143E15" w14:textId="77777777" w:rsidR="0008337E" w:rsidRPr="00A45826" w:rsidRDefault="0008337E" w:rsidP="001B29A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39E9D39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Signals</w:t>
            </w:r>
          </w:p>
        </w:tc>
      </w:tr>
      <w:tr w:rsidR="0008337E" w:rsidRPr="00A45826" w14:paraId="6C9D3DA3" w14:textId="77777777" w:rsidTr="001B29A0">
        <w:tc>
          <w:tcPr>
            <w:tcW w:w="1345" w:type="dxa"/>
          </w:tcPr>
          <w:p w14:paraId="5F8E0F6E" w14:textId="77777777" w:rsidR="0008337E" w:rsidRPr="00A45826" w:rsidRDefault="0008337E" w:rsidP="001B29A0">
            <w:r>
              <w:t>Option B:</w:t>
            </w:r>
          </w:p>
        </w:tc>
        <w:tc>
          <w:tcPr>
            <w:tcW w:w="8120" w:type="dxa"/>
            <w:vAlign w:val="center"/>
          </w:tcPr>
          <w:p w14:paraId="67F2E738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Motions</w:t>
            </w:r>
          </w:p>
        </w:tc>
      </w:tr>
      <w:tr w:rsidR="0008337E" w:rsidRPr="00A45826" w14:paraId="678D28BE" w14:textId="77777777" w:rsidTr="001B29A0">
        <w:tc>
          <w:tcPr>
            <w:tcW w:w="1345" w:type="dxa"/>
          </w:tcPr>
          <w:p w14:paraId="67527E70" w14:textId="77777777" w:rsidR="0008337E" w:rsidRPr="00A45826" w:rsidRDefault="0008337E" w:rsidP="001B29A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2C98200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Packets</w:t>
            </w:r>
          </w:p>
        </w:tc>
      </w:tr>
      <w:tr w:rsidR="0008337E" w:rsidRPr="00A45826" w14:paraId="19CEFF60" w14:textId="77777777" w:rsidTr="001B29A0">
        <w:tc>
          <w:tcPr>
            <w:tcW w:w="1345" w:type="dxa"/>
          </w:tcPr>
          <w:p w14:paraId="2D60ECB2" w14:textId="77777777" w:rsidR="0008337E" w:rsidRPr="00A45826" w:rsidRDefault="0008337E" w:rsidP="001B29A0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7A65432D" w14:textId="77777777" w:rsidR="0008337E" w:rsidRDefault="0008337E" w:rsidP="001B29A0">
            <w:r>
              <w:rPr>
                <w:rFonts w:ascii="Calibri" w:hAnsi="Calibri" w:cs="Calibri"/>
                <w:sz w:val="22"/>
              </w:rPr>
              <w:t xml:space="preserve">  Bits</w:t>
            </w:r>
          </w:p>
        </w:tc>
      </w:tr>
      <w:tr w:rsidR="0008337E" w:rsidRPr="00A45826" w14:paraId="1D4F7D3A" w14:textId="77777777" w:rsidTr="001B29A0">
        <w:tc>
          <w:tcPr>
            <w:tcW w:w="1345" w:type="dxa"/>
          </w:tcPr>
          <w:p w14:paraId="3527BA40" w14:textId="77777777" w:rsidR="0008337E" w:rsidRDefault="0008337E" w:rsidP="001B29A0"/>
        </w:tc>
        <w:tc>
          <w:tcPr>
            <w:tcW w:w="8120" w:type="dxa"/>
            <w:vAlign w:val="center"/>
          </w:tcPr>
          <w:p w14:paraId="502101D1" w14:textId="7915ED69" w:rsidR="0008337E" w:rsidRDefault="0008337E" w:rsidP="001B29A0"/>
        </w:tc>
      </w:tr>
    </w:tbl>
    <w:p w14:paraId="11BC09E4" w14:textId="4A63E514" w:rsidR="00642708" w:rsidRDefault="00642708" w:rsidP="00A45826"/>
    <w:sectPr w:rsidR="00642708" w:rsidSect="006068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13968B" w14:textId="77777777" w:rsidR="006536E9" w:rsidRDefault="006536E9" w:rsidP="00353258">
      <w:pPr>
        <w:spacing w:after="0" w:line="240" w:lineRule="auto"/>
      </w:pPr>
      <w:r>
        <w:separator/>
      </w:r>
    </w:p>
  </w:endnote>
  <w:endnote w:type="continuationSeparator" w:id="0">
    <w:p w14:paraId="0E9036D0" w14:textId="77777777" w:rsidR="006536E9" w:rsidRDefault="006536E9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5E944C" w14:textId="77777777" w:rsidR="00010DB5" w:rsidRDefault="00010DB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1A436B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B689D5" w14:textId="77777777" w:rsidR="00010DB5" w:rsidRDefault="00010DB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A49BDF" w14:textId="77777777" w:rsidR="006536E9" w:rsidRDefault="006536E9" w:rsidP="00353258">
      <w:pPr>
        <w:spacing w:after="0" w:line="240" w:lineRule="auto"/>
      </w:pPr>
      <w:r>
        <w:separator/>
      </w:r>
    </w:p>
  </w:footnote>
  <w:footnote w:type="continuationSeparator" w:id="0">
    <w:p w14:paraId="0F4B092C" w14:textId="77777777" w:rsidR="006536E9" w:rsidRDefault="006536E9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61F553" w14:textId="77777777" w:rsidR="00010DB5" w:rsidRDefault="00010DB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720B18" w14:textId="77777777" w:rsidR="00010DB5" w:rsidRDefault="00010D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33A6F"/>
    <w:rsid w:val="000565E1"/>
    <w:rsid w:val="0008337E"/>
    <w:rsid w:val="00085AD2"/>
    <w:rsid w:val="00090303"/>
    <w:rsid w:val="000A71DC"/>
    <w:rsid w:val="000B0463"/>
    <w:rsid w:val="00125F08"/>
    <w:rsid w:val="001454D2"/>
    <w:rsid w:val="00152C7E"/>
    <w:rsid w:val="00155B7B"/>
    <w:rsid w:val="001A2F9B"/>
    <w:rsid w:val="001A436B"/>
    <w:rsid w:val="001F560E"/>
    <w:rsid w:val="00226824"/>
    <w:rsid w:val="00273070"/>
    <w:rsid w:val="002A0276"/>
    <w:rsid w:val="002D4E33"/>
    <w:rsid w:val="0031772D"/>
    <w:rsid w:val="00327801"/>
    <w:rsid w:val="003528B4"/>
    <w:rsid w:val="00353258"/>
    <w:rsid w:val="003638E7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5263D4"/>
    <w:rsid w:val="00547172"/>
    <w:rsid w:val="005704AA"/>
    <w:rsid w:val="00570D2F"/>
    <w:rsid w:val="00575B99"/>
    <w:rsid w:val="005D2356"/>
    <w:rsid w:val="005E2327"/>
    <w:rsid w:val="006068FF"/>
    <w:rsid w:val="006274A7"/>
    <w:rsid w:val="006408C7"/>
    <w:rsid w:val="00642708"/>
    <w:rsid w:val="00642739"/>
    <w:rsid w:val="00643633"/>
    <w:rsid w:val="006536E9"/>
    <w:rsid w:val="00696F65"/>
    <w:rsid w:val="006A4363"/>
    <w:rsid w:val="006A489E"/>
    <w:rsid w:val="006D32DC"/>
    <w:rsid w:val="006E4696"/>
    <w:rsid w:val="007200EA"/>
    <w:rsid w:val="0075192D"/>
    <w:rsid w:val="007B79B6"/>
    <w:rsid w:val="007C4ACA"/>
    <w:rsid w:val="007D5FC2"/>
    <w:rsid w:val="00806E4E"/>
    <w:rsid w:val="008312C0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86E48"/>
    <w:rsid w:val="00AA604A"/>
    <w:rsid w:val="00AB77B5"/>
    <w:rsid w:val="00AD4FD3"/>
    <w:rsid w:val="00AE37A1"/>
    <w:rsid w:val="00AF07FF"/>
    <w:rsid w:val="00B73151"/>
    <w:rsid w:val="00B845B6"/>
    <w:rsid w:val="00BC767D"/>
    <w:rsid w:val="00BE6403"/>
    <w:rsid w:val="00BF0012"/>
    <w:rsid w:val="00C770D4"/>
    <w:rsid w:val="00CB4F1A"/>
    <w:rsid w:val="00CD7F03"/>
    <w:rsid w:val="00D40634"/>
    <w:rsid w:val="00D60854"/>
    <w:rsid w:val="00D622E2"/>
    <w:rsid w:val="00D71A11"/>
    <w:rsid w:val="00D957E2"/>
    <w:rsid w:val="00E23CC6"/>
    <w:rsid w:val="00E807DE"/>
    <w:rsid w:val="00E80C6E"/>
    <w:rsid w:val="00E81747"/>
    <w:rsid w:val="00EE7116"/>
    <w:rsid w:val="00F149E4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782</Words>
  <Characters>446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ejashree</cp:lastModifiedBy>
  <cp:revision>4</cp:revision>
  <dcterms:created xsi:type="dcterms:W3CDTF">2020-09-19T19:23:00Z</dcterms:created>
  <dcterms:modified xsi:type="dcterms:W3CDTF">2020-10-02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